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63CB5E" w14:textId="77777777" w:rsidR="00297628" w:rsidRDefault="00297628" w:rsidP="00297628">
      <w:pPr>
        <w:pStyle w:val="NoSpacing"/>
        <w:jc w:val="center"/>
        <w:rPr>
          <w:b/>
          <w:sz w:val="72"/>
          <w:szCs w:val="72"/>
        </w:rPr>
      </w:pPr>
      <w:r w:rsidRPr="00297628">
        <w:rPr>
          <w:b/>
          <w:sz w:val="72"/>
          <w:szCs w:val="72"/>
        </w:rPr>
        <w:t>Software Requirements Specification</w:t>
      </w:r>
    </w:p>
    <w:p w14:paraId="1A7D7AD7" w14:textId="77777777" w:rsidR="00297628" w:rsidRPr="00297628" w:rsidRDefault="00297628" w:rsidP="00297628">
      <w:pPr>
        <w:pStyle w:val="NoSpacing"/>
        <w:jc w:val="center"/>
        <w:rPr>
          <w:b/>
          <w:sz w:val="72"/>
          <w:szCs w:val="72"/>
        </w:rPr>
      </w:pPr>
    </w:p>
    <w:p w14:paraId="5ADE4B97" w14:textId="77777777" w:rsidR="00297628" w:rsidRDefault="006807B1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F</w:t>
      </w:r>
      <w:r w:rsidR="00297628" w:rsidRPr="00297628">
        <w:rPr>
          <w:sz w:val="40"/>
          <w:szCs w:val="40"/>
        </w:rPr>
        <w:t>or</w:t>
      </w:r>
    </w:p>
    <w:p w14:paraId="1D06D69F" w14:textId="77777777" w:rsidR="006807B1" w:rsidRPr="00297628" w:rsidRDefault="006807B1" w:rsidP="00297628">
      <w:pPr>
        <w:pStyle w:val="NoSpacing"/>
        <w:jc w:val="center"/>
        <w:rPr>
          <w:sz w:val="40"/>
          <w:szCs w:val="40"/>
        </w:rPr>
      </w:pPr>
    </w:p>
    <w:p w14:paraId="2A64416B" w14:textId="3014E3F1" w:rsidR="00297628" w:rsidRDefault="00D63011" w:rsidP="00297628">
      <w:pPr>
        <w:pStyle w:val="NoSpacing"/>
        <w:jc w:val="center"/>
        <w:rPr>
          <w:sz w:val="40"/>
          <w:szCs w:val="40"/>
        </w:rPr>
      </w:pPr>
      <w:r w:rsidRPr="00D63011">
        <w:rPr>
          <w:b/>
          <w:sz w:val="40"/>
          <w:szCs w:val="40"/>
        </w:rPr>
        <w:t>Comment ML – YouTube Sentimental &amp; Trend Analyzer</w:t>
      </w:r>
    </w:p>
    <w:p w14:paraId="632E6D6D" w14:textId="77777777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0728DA59" w14:textId="04D7ABB0" w:rsidR="006807B1" w:rsidRDefault="006F29E5" w:rsidP="006807B1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09</w:t>
      </w:r>
      <w:r w:rsidR="00D63011">
        <w:rPr>
          <w:sz w:val="40"/>
          <w:szCs w:val="40"/>
        </w:rPr>
        <w:t>-</w:t>
      </w:r>
      <w:r w:rsidR="00D63011" w:rsidRPr="00D63011">
        <w:rPr>
          <w:sz w:val="40"/>
          <w:szCs w:val="40"/>
        </w:rPr>
        <w:t>October</w:t>
      </w:r>
      <w:r w:rsidR="00D63011">
        <w:rPr>
          <w:sz w:val="40"/>
          <w:szCs w:val="40"/>
        </w:rPr>
        <w:t>-</w:t>
      </w:r>
      <w:r w:rsidR="00D63011" w:rsidRPr="00D63011">
        <w:rPr>
          <w:sz w:val="40"/>
          <w:szCs w:val="40"/>
        </w:rPr>
        <w:t>2025</w:t>
      </w:r>
    </w:p>
    <w:p w14:paraId="454D4373" w14:textId="77777777" w:rsidR="006807B1" w:rsidRPr="00297628" w:rsidRDefault="006807B1" w:rsidP="00297628">
      <w:pPr>
        <w:pStyle w:val="NoSpacing"/>
        <w:jc w:val="center"/>
        <w:rPr>
          <w:sz w:val="40"/>
          <w:szCs w:val="40"/>
        </w:rPr>
      </w:pPr>
    </w:p>
    <w:p w14:paraId="402178AE" w14:textId="77777777" w:rsidR="00297628" w:rsidRDefault="00297628" w:rsidP="00297628">
      <w:pPr>
        <w:pStyle w:val="NoSpacing"/>
        <w:jc w:val="center"/>
        <w:rPr>
          <w:sz w:val="40"/>
          <w:szCs w:val="40"/>
        </w:rPr>
      </w:pPr>
    </w:p>
    <w:p w14:paraId="5F1F863F" w14:textId="77777777" w:rsidR="00297628" w:rsidRDefault="00297628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 xml:space="preserve">Prepared by </w:t>
      </w:r>
    </w:p>
    <w:p w14:paraId="576E1353" w14:textId="5DA004AE" w:rsidR="00297628" w:rsidRDefault="00297628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9"/>
        <w:gridCol w:w="3140"/>
        <w:gridCol w:w="2727"/>
      </w:tblGrid>
      <w:tr w:rsidR="006807B1" w14:paraId="5579DC8B" w14:textId="77777777" w:rsidTr="006807B1">
        <w:tc>
          <w:tcPr>
            <w:tcW w:w="3149" w:type="dxa"/>
          </w:tcPr>
          <w:p w14:paraId="34E83B55" w14:textId="77777777" w:rsidR="006807B1" w:rsidRPr="00D63011" w:rsidRDefault="006807B1" w:rsidP="006F29E5">
            <w:pPr>
              <w:pStyle w:val="NoSpacing"/>
              <w:jc w:val="center"/>
              <w:rPr>
                <w:b/>
                <w:sz w:val="32"/>
                <w:szCs w:val="32"/>
              </w:rPr>
            </w:pPr>
            <w:r w:rsidRPr="00D63011">
              <w:rPr>
                <w:b/>
                <w:sz w:val="32"/>
                <w:szCs w:val="32"/>
              </w:rPr>
              <w:t>Specialization</w:t>
            </w:r>
          </w:p>
        </w:tc>
        <w:tc>
          <w:tcPr>
            <w:tcW w:w="3140" w:type="dxa"/>
          </w:tcPr>
          <w:p w14:paraId="4C390019" w14:textId="77777777" w:rsidR="006807B1" w:rsidRPr="00D63011" w:rsidRDefault="006464AB" w:rsidP="006F29E5">
            <w:pPr>
              <w:pStyle w:val="NoSpacing"/>
              <w:jc w:val="center"/>
              <w:rPr>
                <w:b/>
                <w:sz w:val="32"/>
                <w:szCs w:val="32"/>
              </w:rPr>
            </w:pPr>
            <w:r w:rsidRPr="00D63011">
              <w:rPr>
                <w:b/>
                <w:sz w:val="32"/>
                <w:szCs w:val="32"/>
              </w:rPr>
              <w:t>SAP ID</w:t>
            </w:r>
          </w:p>
        </w:tc>
        <w:tc>
          <w:tcPr>
            <w:tcW w:w="2727" w:type="dxa"/>
          </w:tcPr>
          <w:p w14:paraId="41C59F37" w14:textId="77777777" w:rsidR="006807B1" w:rsidRPr="00D63011" w:rsidRDefault="006464AB" w:rsidP="006F29E5">
            <w:pPr>
              <w:pStyle w:val="NoSpacing"/>
              <w:jc w:val="center"/>
              <w:rPr>
                <w:b/>
                <w:sz w:val="32"/>
                <w:szCs w:val="32"/>
              </w:rPr>
            </w:pPr>
            <w:r w:rsidRPr="00D63011">
              <w:rPr>
                <w:b/>
                <w:sz w:val="32"/>
                <w:szCs w:val="32"/>
              </w:rPr>
              <w:t>Name</w:t>
            </w:r>
          </w:p>
        </w:tc>
      </w:tr>
      <w:tr w:rsidR="006807B1" w14:paraId="7B8DCBA0" w14:textId="77777777" w:rsidTr="006807B1">
        <w:tc>
          <w:tcPr>
            <w:tcW w:w="3149" w:type="dxa"/>
          </w:tcPr>
          <w:p w14:paraId="3F0E98FD" w14:textId="22FAABA9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MCA-Aiml</w:t>
            </w:r>
          </w:p>
        </w:tc>
        <w:tc>
          <w:tcPr>
            <w:tcW w:w="3140" w:type="dxa"/>
          </w:tcPr>
          <w:p w14:paraId="2E0FE93E" w14:textId="77E34BBE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590016150</w:t>
            </w:r>
          </w:p>
        </w:tc>
        <w:tc>
          <w:tcPr>
            <w:tcW w:w="2727" w:type="dxa"/>
          </w:tcPr>
          <w:p w14:paraId="3373C65E" w14:textId="0ADAB423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Suraj Kumar</w:t>
            </w:r>
          </w:p>
        </w:tc>
      </w:tr>
      <w:tr w:rsidR="006807B1" w14:paraId="1FEFA1BD" w14:textId="77777777" w:rsidTr="006807B1">
        <w:tc>
          <w:tcPr>
            <w:tcW w:w="3149" w:type="dxa"/>
          </w:tcPr>
          <w:p w14:paraId="09C9C445" w14:textId="382F62A0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MCA-Aiml</w:t>
            </w:r>
          </w:p>
        </w:tc>
        <w:tc>
          <w:tcPr>
            <w:tcW w:w="3140" w:type="dxa"/>
          </w:tcPr>
          <w:p w14:paraId="1C7B4A62" w14:textId="3F71D224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590016745</w:t>
            </w:r>
          </w:p>
        </w:tc>
        <w:tc>
          <w:tcPr>
            <w:tcW w:w="2727" w:type="dxa"/>
          </w:tcPr>
          <w:p w14:paraId="40E157BC" w14:textId="2D72E721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Lucky Patel</w:t>
            </w:r>
          </w:p>
        </w:tc>
      </w:tr>
      <w:tr w:rsidR="006807B1" w14:paraId="4FB2AC39" w14:textId="77777777" w:rsidTr="006807B1">
        <w:tc>
          <w:tcPr>
            <w:tcW w:w="3149" w:type="dxa"/>
          </w:tcPr>
          <w:p w14:paraId="471C8C5A" w14:textId="0CE769B2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MCA-Aiml</w:t>
            </w:r>
          </w:p>
        </w:tc>
        <w:tc>
          <w:tcPr>
            <w:tcW w:w="3140" w:type="dxa"/>
          </w:tcPr>
          <w:p w14:paraId="2D41377B" w14:textId="32E1E3FC" w:rsidR="006807B1" w:rsidRPr="00D63011" w:rsidRDefault="00D63011" w:rsidP="006F29E5">
            <w:pPr>
              <w:pStyle w:val="NoSpacing"/>
              <w:tabs>
                <w:tab w:val="left" w:pos="948"/>
              </w:tabs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590016229</w:t>
            </w:r>
          </w:p>
        </w:tc>
        <w:tc>
          <w:tcPr>
            <w:tcW w:w="2727" w:type="dxa"/>
          </w:tcPr>
          <w:p w14:paraId="39FA3AE8" w14:textId="25B19FC0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Siddharth Kumar</w:t>
            </w:r>
          </w:p>
        </w:tc>
      </w:tr>
      <w:tr w:rsidR="006807B1" w14:paraId="38C6D1D2" w14:textId="77777777" w:rsidTr="006807B1">
        <w:tc>
          <w:tcPr>
            <w:tcW w:w="3149" w:type="dxa"/>
          </w:tcPr>
          <w:p w14:paraId="1485EDA9" w14:textId="24CE95C7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MCA-Aiml</w:t>
            </w:r>
          </w:p>
        </w:tc>
        <w:tc>
          <w:tcPr>
            <w:tcW w:w="3140" w:type="dxa"/>
          </w:tcPr>
          <w:p w14:paraId="70FB35E6" w14:textId="16B1C2E2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590017783</w:t>
            </w:r>
          </w:p>
        </w:tc>
        <w:tc>
          <w:tcPr>
            <w:tcW w:w="2727" w:type="dxa"/>
          </w:tcPr>
          <w:p w14:paraId="704F99A9" w14:textId="19B3E4F5" w:rsidR="006807B1" w:rsidRPr="00D63011" w:rsidRDefault="00D63011" w:rsidP="006F29E5">
            <w:pPr>
              <w:pStyle w:val="NoSpacing"/>
              <w:jc w:val="center"/>
              <w:rPr>
                <w:sz w:val="32"/>
                <w:szCs w:val="32"/>
              </w:rPr>
            </w:pPr>
            <w:r w:rsidRPr="00D63011">
              <w:rPr>
                <w:sz w:val="32"/>
                <w:szCs w:val="32"/>
              </w:rPr>
              <w:t>Saloni Chaudhary</w:t>
            </w:r>
          </w:p>
        </w:tc>
      </w:tr>
    </w:tbl>
    <w:p w14:paraId="3E6C2EA5" w14:textId="12E87355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5E3A52A2" w14:textId="7B20BA90" w:rsidR="006807B1" w:rsidRDefault="00BA2931" w:rsidP="006807B1">
      <w:pPr>
        <w:spacing w:before="9"/>
        <w:ind w:left="1703" w:right="1699"/>
        <w:jc w:val="center"/>
        <w:rPr>
          <w:sz w:val="28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1366DACC" wp14:editId="6B75E65F">
            <wp:simplePos x="0" y="0"/>
            <wp:positionH relativeFrom="margin">
              <wp:align>center</wp:align>
            </wp:positionH>
            <wp:positionV relativeFrom="paragraph">
              <wp:posOffset>161290</wp:posOffset>
            </wp:positionV>
            <wp:extent cx="2256155" cy="1123315"/>
            <wp:effectExtent l="0" t="0" r="0" b="635"/>
            <wp:wrapTopAndBottom/>
            <wp:docPr id="3456464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155" cy="1123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810A75" w14:textId="0E1616A1" w:rsidR="006807B1" w:rsidRPr="006464AB" w:rsidRDefault="00BA2931" w:rsidP="006807B1">
      <w:pPr>
        <w:pStyle w:val="NoSpacing"/>
        <w:jc w:val="center"/>
        <w:rPr>
          <w:sz w:val="36"/>
          <w:szCs w:val="36"/>
        </w:rPr>
      </w:pPr>
      <w:r>
        <w:rPr>
          <w:sz w:val="36"/>
          <w:szCs w:val="36"/>
        </w:rPr>
        <w:t>AI Cluster</w:t>
      </w:r>
    </w:p>
    <w:p w14:paraId="377B2324" w14:textId="248DF7C3"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School Of Computer Science</w:t>
      </w:r>
    </w:p>
    <w:p w14:paraId="09FFE0A4" w14:textId="55414FE9"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UNIVERSITY OF PETROLEUM &amp; ENERGY STUDIES,</w:t>
      </w:r>
    </w:p>
    <w:p w14:paraId="3E4CDD0B" w14:textId="77777777" w:rsidR="009505F6" w:rsidRDefault="006464AB" w:rsidP="006807B1">
      <w:pPr>
        <w:pStyle w:val="NoSpacing"/>
        <w:jc w:val="center"/>
        <w:rPr>
          <w:sz w:val="36"/>
          <w:szCs w:val="36"/>
        </w:rPr>
        <w:sectPr w:rsidR="009505F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6464AB">
        <w:rPr>
          <w:sz w:val="36"/>
          <w:szCs w:val="36"/>
        </w:rPr>
        <w:t xml:space="preserve">DEHRADUN- 248007. </w:t>
      </w:r>
      <w:r w:rsidR="006807B1" w:rsidRPr="006464AB">
        <w:rPr>
          <w:sz w:val="36"/>
          <w:szCs w:val="36"/>
        </w:rPr>
        <w:t>Uttarakhand</w:t>
      </w:r>
    </w:p>
    <w:p w14:paraId="3859AEC6" w14:textId="6F5EF036"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</w:p>
    <w:p w14:paraId="6392A86F" w14:textId="466C510B" w:rsidR="006807B1" w:rsidRPr="001173EF" w:rsidRDefault="006807B1" w:rsidP="001173EF">
      <w:pPr>
        <w:pStyle w:val="TOCEntry"/>
        <w:jc w:val="center"/>
        <w:rPr>
          <w:sz w:val="40"/>
          <w:szCs w:val="40"/>
        </w:rPr>
      </w:pPr>
      <w:r w:rsidRPr="001173EF">
        <w:rPr>
          <w:sz w:val="40"/>
          <w:szCs w:val="40"/>
        </w:rPr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"/>
        <w:gridCol w:w="6869"/>
        <w:gridCol w:w="1741"/>
      </w:tblGrid>
      <w:tr w:rsidR="00146C2F" w14:paraId="1732FA23" w14:textId="77777777" w:rsidTr="006F29E5">
        <w:tc>
          <w:tcPr>
            <w:tcW w:w="7225" w:type="dxa"/>
            <w:gridSpan w:val="2"/>
          </w:tcPr>
          <w:p w14:paraId="0C54A79C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1741" w:type="dxa"/>
          </w:tcPr>
          <w:p w14:paraId="26AEB3C3" w14:textId="77777777"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Page No</w:t>
            </w:r>
          </w:p>
        </w:tc>
      </w:tr>
      <w:tr w:rsidR="00146C2F" w14:paraId="1C26C6A3" w14:textId="77777777" w:rsidTr="006F29E5">
        <w:tc>
          <w:tcPr>
            <w:tcW w:w="7225" w:type="dxa"/>
            <w:gridSpan w:val="2"/>
          </w:tcPr>
          <w:p w14:paraId="19B2D055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Table of Content</w:t>
            </w:r>
          </w:p>
        </w:tc>
        <w:tc>
          <w:tcPr>
            <w:tcW w:w="1741" w:type="dxa"/>
          </w:tcPr>
          <w:p w14:paraId="7BEF0885" w14:textId="27B36CC3" w:rsidR="00146C2F" w:rsidRPr="001173EF" w:rsidRDefault="003D1AD5" w:rsidP="00CE76B6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</w:tr>
      <w:tr w:rsidR="00146C2F" w14:paraId="793A5319" w14:textId="77777777" w:rsidTr="006F29E5">
        <w:tc>
          <w:tcPr>
            <w:tcW w:w="7225" w:type="dxa"/>
            <w:gridSpan w:val="2"/>
          </w:tcPr>
          <w:p w14:paraId="169F197C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Revision History</w:t>
            </w:r>
          </w:p>
        </w:tc>
        <w:tc>
          <w:tcPr>
            <w:tcW w:w="1741" w:type="dxa"/>
          </w:tcPr>
          <w:p w14:paraId="70A15B59" w14:textId="476FD10B" w:rsidR="00146C2F" w:rsidRPr="001173EF" w:rsidRDefault="003D1AD5" w:rsidP="00CE76B6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</w:tr>
      <w:tr w:rsidR="00146C2F" w14:paraId="787F17DD" w14:textId="77777777" w:rsidTr="006F29E5">
        <w:tc>
          <w:tcPr>
            <w:tcW w:w="0" w:type="auto"/>
          </w:tcPr>
          <w:p w14:paraId="4D92EA54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6869" w:type="dxa"/>
          </w:tcPr>
          <w:p w14:paraId="18348949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  <w:tc>
          <w:tcPr>
            <w:tcW w:w="1741" w:type="dxa"/>
          </w:tcPr>
          <w:p w14:paraId="32837728" w14:textId="29603F8C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</w:tr>
      <w:tr w:rsidR="00146C2F" w14:paraId="0E7DA62E" w14:textId="77777777" w:rsidTr="006F29E5">
        <w:tc>
          <w:tcPr>
            <w:tcW w:w="0" w:type="auto"/>
          </w:tcPr>
          <w:p w14:paraId="3EC36D6D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6A49B70D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1 Purpose of the Project</w:t>
            </w:r>
          </w:p>
        </w:tc>
        <w:tc>
          <w:tcPr>
            <w:tcW w:w="1741" w:type="dxa"/>
          </w:tcPr>
          <w:p w14:paraId="2900605D" w14:textId="6C729501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</w:tr>
      <w:tr w:rsidR="00146C2F" w14:paraId="57447759" w14:textId="77777777" w:rsidTr="006F29E5">
        <w:tc>
          <w:tcPr>
            <w:tcW w:w="0" w:type="auto"/>
          </w:tcPr>
          <w:p w14:paraId="055CF6C0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5A72D487" w14:textId="77777777" w:rsidR="00146C2F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2 Target Beneficiary</w:t>
            </w:r>
          </w:p>
        </w:tc>
        <w:tc>
          <w:tcPr>
            <w:tcW w:w="1741" w:type="dxa"/>
          </w:tcPr>
          <w:p w14:paraId="02502267" w14:textId="02CB3B95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</w:tr>
      <w:tr w:rsidR="007B5C80" w14:paraId="4896E386" w14:textId="77777777" w:rsidTr="006F29E5">
        <w:tc>
          <w:tcPr>
            <w:tcW w:w="0" w:type="auto"/>
          </w:tcPr>
          <w:p w14:paraId="78A3786F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325028C5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3 Project Scope</w:t>
            </w:r>
          </w:p>
        </w:tc>
        <w:tc>
          <w:tcPr>
            <w:tcW w:w="1741" w:type="dxa"/>
          </w:tcPr>
          <w:p w14:paraId="4838DD84" w14:textId="49B96C1D" w:rsidR="00E5474D" w:rsidRPr="001173EF" w:rsidRDefault="003D1AD5" w:rsidP="003D1AD5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E5474D" w14:paraId="78728AD3" w14:textId="77777777" w:rsidTr="006F29E5">
        <w:tc>
          <w:tcPr>
            <w:tcW w:w="0" w:type="auto"/>
          </w:tcPr>
          <w:p w14:paraId="24C3F3A7" w14:textId="77777777" w:rsidR="00E5474D" w:rsidRPr="001173EF" w:rsidRDefault="00E5474D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0C671933" w14:textId="44E9E165" w:rsidR="00E5474D" w:rsidRPr="001173EF" w:rsidRDefault="00E5474D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1.4 </w:t>
            </w:r>
            <w:r w:rsidRPr="00E5474D">
              <w:rPr>
                <w:rFonts w:ascii="Times New Roman" w:hAnsi="Times New Roman"/>
                <w:sz w:val="28"/>
                <w:szCs w:val="28"/>
              </w:rPr>
              <w:t>Deliverables include</w:t>
            </w:r>
          </w:p>
        </w:tc>
        <w:tc>
          <w:tcPr>
            <w:tcW w:w="1741" w:type="dxa"/>
          </w:tcPr>
          <w:p w14:paraId="6A3E7099" w14:textId="69757C16" w:rsidR="00E5474D" w:rsidRPr="001173EF" w:rsidRDefault="003D1AD5" w:rsidP="003D1AD5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146C2F" w14:paraId="5FF010A2" w14:textId="77777777" w:rsidTr="006F29E5">
        <w:tc>
          <w:tcPr>
            <w:tcW w:w="0" w:type="auto"/>
          </w:tcPr>
          <w:p w14:paraId="5FA36BF6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1B71A5DE" w14:textId="17230547" w:rsidR="00E5474D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</w:t>
            </w:r>
            <w:r w:rsidR="00E5474D">
              <w:rPr>
                <w:rFonts w:ascii="Times New Roman" w:hAnsi="Times New Roman"/>
                <w:sz w:val="28"/>
                <w:szCs w:val="28"/>
              </w:rPr>
              <w:t>5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46C2F" w:rsidRPr="001173EF">
              <w:rPr>
                <w:rFonts w:ascii="Times New Roman" w:hAnsi="Times New Roman"/>
                <w:sz w:val="28"/>
                <w:szCs w:val="28"/>
              </w:rPr>
              <w:t>References</w:t>
            </w:r>
          </w:p>
        </w:tc>
        <w:tc>
          <w:tcPr>
            <w:tcW w:w="1741" w:type="dxa"/>
          </w:tcPr>
          <w:p w14:paraId="71F505E5" w14:textId="5B2649E2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146C2F" w14:paraId="6C08442E" w14:textId="77777777" w:rsidTr="006F29E5">
        <w:tc>
          <w:tcPr>
            <w:tcW w:w="0" w:type="auto"/>
          </w:tcPr>
          <w:p w14:paraId="17BB0D2B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6869" w:type="dxa"/>
          </w:tcPr>
          <w:p w14:paraId="7DF4D6D3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  <w:tc>
          <w:tcPr>
            <w:tcW w:w="1741" w:type="dxa"/>
          </w:tcPr>
          <w:p w14:paraId="34E2634D" w14:textId="261A2DDA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146C2F" w14:paraId="1FF21113" w14:textId="77777777" w:rsidTr="006F29E5">
        <w:tc>
          <w:tcPr>
            <w:tcW w:w="0" w:type="auto"/>
          </w:tcPr>
          <w:p w14:paraId="142C964B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0D8E7F36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2.1 Reference Algorithm </w:t>
            </w:r>
          </w:p>
        </w:tc>
        <w:tc>
          <w:tcPr>
            <w:tcW w:w="1741" w:type="dxa"/>
          </w:tcPr>
          <w:p w14:paraId="2EB2E46E" w14:textId="555DBE0A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146C2F" w14:paraId="70A44A4A" w14:textId="77777777" w:rsidTr="006F29E5">
        <w:tc>
          <w:tcPr>
            <w:tcW w:w="0" w:type="auto"/>
          </w:tcPr>
          <w:p w14:paraId="2485D9D3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3E0237EA" w14:textId="77777777" w:rsidR="00146C2F" w:rsidRPr="001173EF" w:rsidRDefault="00146C2F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2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>Data/ Data structure</w:t>
            </w:r>
          </w:p>
        </w:tc>
        <w:tc>
          <w:tcPr>
            <w:tcW w:w="1741" w:type="dxa"/>
          </w:tcPr>
          <w:p w14:paraId="7627D1B0" w14:textId="20B3A1C6" w:rsidR="00146C2F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</w:tr>
      <w:tr w:rsidR="007B5C80" w14:paraId="12EAE38F" w14:textId="77777777" w:rsidTr="006F29E5">
        <w:tc>
          <w:tcPr>
            <w:tcW w:w="0" w:type="auto"/>
          </w:tcPr>
          <w:p w14:paraId="65368ADB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7879DB7B" w14:textId="058517D3"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</w:t>
            </w:r>
            <w:r w:rsidR="00E5474D">
              <w:rPr>
                <w:rFonts w:ascii="Times New Roman" w:hAnsi="Times New Roman"/>
                <w:sz w:val="28"/>
                <w:szCs w:val="28"/>
              </w:rPr>
              <w:t>3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E5474D">
              <w:rPr>
                <w:rFonts w:ascii="Times New Roman" w:hAnsi="Times New Roman"/>
                <w:sz w:val="28"/>
                <w:szCs w:val="28"/>
              </w:rPr>
              <w:t>Project Feature</w:t>
            </w:r>
          </w:p>
        </w:tc>
        <w:tc>
          <w:tcPr>
            <w:tcW w:w="1741" w:type="dxa"/>
          </w:tcPr>
          <w:p w14:paraId="75E5FB69" w14:textId="0FB8E7A1" w:rsidR="007B5C80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</w:tr>
      <w:tr w:rsidR="00E5474D" w14:paraId="5E6B549A" w14:textId="77777777" w:rsidTr="006F29E5">
        <w:tc>
          <w:tcPr>
            <w:tcW w:w="0" w:type="auto"/>
          </w:tcPr>
          <w:p w14:paraId="3965A530" w14:textId="77777777" w:rsidR="00E5474D" w:rsidRPr="001173EF" w:rsidRDefault="00E5474D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0B7EF2A7" w14:textId="1977816C" w:rsidR="00E5474D" w:rsidRDefault="00E5474D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2.4 </w:t>
            </w:r>
            <w:r w:rsidRPr="001173EF">
              <w:rPr>
                <w:rFonts w:ascii="Times New Roman" w:hAnsi="Times New Roman"/>
                <w:sz w:val="28"/>
                <w:szCs w:val="28"/>
              </w:rPr>
              <w:t>Design and Implementation Constraints</w:t>
            </w:r>
          </w:p>
        </w:tc>
        <w:tc>
          <w:tcPr>
            <w:tcW w:w="1741" w:type="dxa"/>
          </w:tcPr>
          <w:p w14:paraId="202FA21F" w14:textId="31444821" w:rsidR="00E5474D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</w:tr>
      <w:tr w:rsidR="007B5C80" w14:paraId="5864132F" w14:textId="77777777" w:rsidTr="006F29E5">
        <w:tc>
          <w:tcPr>
            <w:tcW w:w="0" w:type="auto"/>
          </w:tcPr>
          <w:p w14:paraId="58289487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27D6E5FF" w14:textId="4E0585D7"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</w:t>
            </w:r>
            <w:r w:rsidR="00E5474D">
              <w:rPr>
                <w:rFonts w:ascii="Times New Roman" w:hAnsi="Times New Roman"/>
                <w:sz w:val="28"/>
                <w:szCs w:val="28"/>
              </w:rPr>
              <w:t>5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Design diagrams</w:t>
            </w:r>
          </w:p>
        </w:tc>
        <w:tc>
          <w:tcPr>
            <w:tcW w:w="1741" w:type="dxa"/>
          </w:tcPr>
          <w:p w14:paraId="7A423123" w14:textId="648CBD8E" w:rsidR="007B5C80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C24367" w14:paraId="089F3159" w14:textId="77777777" w:rsidTr="006F29E5">
        <w:tc>
          <w:tcPr>
            <w:tcW w:w="0" w:type="auto"/>
          </w:tcPr>
          <w:p w14:paraId="1240DB80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5D3186C7" w14:textId="3F2626D9" w:rsidR="00C24367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</w:t>
            </w:r>
            <w:r w:rsidR="00E5474D">
              <w:rPr>
                <w:rFonts w:ascii="Times New Roman" w:hAnsi="Times New Roman"/>
                <w:sz w:val="28"/>
                <w:szCs w:val="28"/>
              </w:rPr>
              <w:t>6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 xml:space="preserve"> Assumption and Dependencies</w:t>
            </w:r>
          </w:p>
        </w:tc>
        <w:tc>
          <w:tcPr>
            <w:tcW w:w="1741" w:type="dxa"/>
          </w:tcPr>
          <w:p w14:paraId="500C72DC" w14:textId="0650EC39" w:rsidR="00C24367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C24367" w14:paraId="43EA9D9B" w14:textId="77777777" w:rsidTr="006F29E5">
        <w:tc>
          <w:tcPr>
            <w:tcW w:w="0" w:type="auto"/>
          </w:tcPr>
          <w:p w14:paraId="5E34EB7D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6869" w:type="dxa"/>
          </w:tcPr>
          <w:p w14:paraId="2F3AF12E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Syste</w:t>
            </w:r>
            <w:r w:rsidR="007C4D16" w:rsidRPr="001173EF">
              <w:rPr>
                <w:rFonts w:ascii="Times New Roman" w:hAnsi="Times New Roman"/>
                <w:sz w:val="28"/>
                <w:szCs w:val="28"/>
              </w:rPr>
              <w:t>m Requirements</w:t>
            </w:r>
          </w:p>
        </w:tc>
        <w:tc>
          <w:tcPr>
            <w:tcW w:w="1741" w:type="dxa"/>
          </w:tcPr>
          <w:p w14:paraId="0343323A" w14:textId="6982EEF1" w:rsidR="00C24367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C24367" w14:paraId="1C671899" w14:textId="77777777" w:rsidTr="006F29E5">
        <w:tc>
          <w:tcPr>
            <w:tcW w:w="0" w:type="auto"/>
          </w:tcPr>
          <w:p w14:paraId="1AAD288B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7FF90FD2" w14:textId="77777777" w:rsidR="00C24367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1 User Interface</w:t>
            </w:r>
          </w:p>
        </w:tc>
        <w:tc>
          <w:tcPr>
            <w:tcW w:w="1741" w:type="dxa"/>
          </w:tcPr>
          <w:p w14:paraId="10E0D564" w14:textId="5F158225" w:rsidR="00C24367" w:rsidRPr="001173EF" w:rsidRDefault="003D1AD5" w:rsidP="003D1AD5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7C4D16" w14:paraId="4A536741" w14:textId="77777777" w:rsidTr="006F29E5">
        <w:tc>
          <w:tcPr>
            <w:tcW w:w="0" w:type="auto"/>
          </w:tcPr>
          <w:p w14:paraId="3A27730F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1675D93F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2 Software Interface</w:t>
            </w:r>
          </w:p>
        </w:tc>
        <w:tc>
          <w:tcPr>
            <w:tcW w:w="1741" w:type="dxa"/>
          </w:tcPr>
          <w:p w14:paraId="421C14B6" w14:textId="572EA32D" w:rsidR="007C4D16" w:rsidRPr="001173EF" w:rsidRDefault="003D1AD5" w:rsidP="003D1AD5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7C4D16" w14:paraId="706860D2" w14:textId="77777777" w:rsidTr="006F29E5">
        <w:tc>
          <w:tcPr>
            <w:tcW w:w="0" w:type="auto"/>
          </w:tcPr>
          <w:p w14:paraId="7CACF9FB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12FF1C6E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3 Database Interface</w:t>
            </w:r>
          </w:p>
        </w:tc>
        <w:tc>
          <w:tcPr>
            <w:tcW w:w="1741" w:type="dxa"/>
          </w:tcPr>
          <w:p w14:paraId="5FF26061" w14:textId="3336D81B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7C4D16" w14:paraId="5AA76547" w14:textId="77777777" w:rsidTr="006F29E5">
        <w:tc>
          <w:tcPr>
            <w:tcW w:w="0" w:type="auto"/>
          </w:tcPr>
          <w:p w14:paraId="6F57549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04553240" w14:textId="77777777" w:rsidR="007C4D16" w:rsidRPr="001173EF" w:rsidRDefault="007C4D16" w:rsidP="006266D1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3.4 </w:t>
            </w:r>
            <w:r w:rsidR="006266D1">
              <w:rPr>
                <w:rFonts w:ascii="Times New Roman" w:hAnsi="Times New Roman"/>
                <w:sz w:val="28"/>
                <w:szCs w:val="28"/>
              </w:rPr>
              <w:t>Protocols</w:t>
            </w:r>
          </w:p>
        </w:tc>
        <w:tc>
          <w:tcPr>
            <w:tcW w:w="1741" w:type="dxa"/>
          </w:tcPr>
          <w:p w14:paraId="53756B6F" w14:textId="5A0D46B8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7C4D16" w14:paraId="61B534CD" w14:textId="77777777" w:rsidTr="006F29E5">
        <w:tc>
          <w:tcPr>
            <w:tcW w:w="0" w:type="auto"/>
          </w:tcPr>
          <w:p w14:paraId="62E53A7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6869" w:type="dxa"/>
          </w:tcPr>
          <w:p w14:paraId="0F00FA1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  <w:tc>
          <w:tcPr>
            <w:tcW w:w="1741" w:type="dxa"/>
          </w:tcPr>
          <w:p w14:paraId="33871ECC" w14:textId="4A5EE28D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</w:tr>
      <w:tr w:rsidR="007C4D16" w14:paraId="46CDB88C" w14:textId="77777777" w:rsidTr="006F29E5">
        <w:tc>
          <w:tcPr>
            <w:tcW w:w="0" w:type="auto"/>
          </w:tcPr>
          <w:p w14:paraId="7FB77B41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3D006433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1 Performance requirements</w:t>
            </w:r>
          </w:p>
        </w:tc>
        <w:tc>
          <w:tcPr>
            <w:tcW w:w="1741" w:type="dxa"/>
          </w:tcPr>
          <w:p w14:paraId="5310CE78" w14:textId="35260FAB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7C4D16" w14:paraId="438A26E5" w14:textId="77777777" w:rsidTr="006F29E5">
        <w:tc>
          <w:tcPr>
            <w:tcW w:w="0" w:type="auto"/>
          </w:tcPr>
          <w:p w14:paraId="5D2D9C5D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39D47CE5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2 Security requirements</w:t>
            </w:r>
          </w:p>
        </w:tc>
        <w:tc>
          <w:tcPr>
            <w:tcW w:w="1741" w:type="dxa"/>
          </w:tcPr>
          <w:p w14:paraId="27C82041" w14:textId="1033E1CD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7C4D16" w14:paraId="302153DB" w14:textId="77777777" w:rsidTr="006F29E5">
        <w:tc>
          <w:tcPr>
            <w:tcW w:w="0" w:type="auto"/>
          </w:tcPr>
          <w:p w14:paraId="2602EB65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869" w:type="dxa"/>
          </w:tcPr>
          <w:p w14:paraId="590D511D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3 Software Quality Attributes</w:t>
            </w:r>
          </w:p>
        </w:tc>
        <w:tc>
          <w:tcPr>
            <w:tcW w:w="1741" w:type="dxa"/>
          </w:tcPr>
          <w:p w14:paraId="6EEDB40D" w14:textId="316A1E4F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7C4D16" w14:paraId="587BC376" w14:textId="77777777" w:rsidTr="006F29E5">
        <w:tc>
          <w:tcPr>
            <w:tcW w:w="0" w:type="auto"/>
          </w:tcPr>
          <w:p w14:paraId="099AB93A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6869" w:type="dxa"/>
          </w:tcPr>
          <w:p w14:paraId="0FC0902F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Other Requirements</w:t>
            </w:r>
          </w:p>
        </w:tc>
        <w:tc>
          <w:tcPr>
            <w:tcW w:w="1741" w:type="dxa"/>
          </w:tcPr>
          <w:p w14:paraId="696811B2" w14:textId="4F199650" w:rsidR="007C4D16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0445DA" w14:paraId="72A6404E" w14:textId="77777777" w:rsidTr="006F29E5">
        <w:tc>
          <w:tcPr>
            <w:tcW w:w="7225" w:type="dxa"/>
            <w:gridSpan w:val="2"/>
          </w:tcPr>
          <w:p w14:paraId="1F0671FE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A: Glossary</w:t>
            </w:r>
          </w:p>
        </w:tc>
        <w:tc>
          <w:tcPr>
            <w:tcW w:w="1741" w:type="dxa"/>
          </w:tcPr>
          <w:p w14:paraId="554FD4DF" w14:textId="23A85E32" w:rsidR="000445DA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0445DA" w14:paraId="480940D1" w14:textId="77777777" w:rsidTr="006F29E5">
        <w:tc>
          <w:tcPr>
            <w:tcW w:w="7225" w:type="dxa"/>
            <w:gridSpan w:val="2"/>
          </w:tcPr>
          <w:p w14:paraId="6EFDF39C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B: Analysis Model</w:t>
            </w:r>
          </w:p>
        </w:tc>
        <w:tc>
          <w:tcPr>
            <w:tcW w:w="1741" w:type="dxa"/>
          </w:tcPr>
          <w:p w14:paraId="1F778A81" w14:textId="0D32638F" w:rsidR="000445DA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0445DA" w14:paraId="3E920421" w14:textId="77777777" w:rsidTr="006F29E5">
        <w:tc>
          <w:tcPr>
            <w:tcW w:w="7225" w:type="dxa"/>
            <w:gridSpan w:val="2"/>
          </w:tcPr>
          <w:p w14:paraId="2608767B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C: Issues List</w:t>
            </w:r>
          </w:p>
        </w:tc>
        <w:tc>
          <w:tcPr>
            <w:tcW w:w="1741" w:type="dxa"/>
          </w:tcPr>
          <w:p w14:paraId="2DB61D62" w14:textId="6532E20B" w:rsidR="000445DA" w:rsidRPr="001173EF" w:rsidRDefault="003D1AD5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</w:tr>
    </w:tbl>
    <w:p w14:paraId="02B5436E" w14:textId="77777777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7EE8737A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p w14:paraId="36A30915" w14:textId="1A27FF7D" w:rsidR="001173EF" w:rsidRDefault="004330C4" w:rsidP="004330C4">
      <w:pPr>
        <w:pStyle w:val="NoSpacing"/>
        <w:tabs>
          <w:tab w:val="left" w:pos="7697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14:paraId="27A03B7A" w14:textId="77777777" w:rsidR="0043080B" w:rsidRDefault="0043080B" w:rsidP="00297628">
      <w:pPr>
        <w:pStyle w:val="NoSpacing"/>
        <w:jc w:val="center"/>
        <w:rPr>
          <w:sz w:val="40"/>
          <w:szCs w:val="40"/>
        </w:rPr>
      </w:pPr>
    </w:p>
    <w:p w14:paraId="491690C9" w14:textId="77777777" w:rsidR="0043080B" w:rsidRDefault="0043080B" w:rsidP="00297628">
      <w:pPr>
        <w:pStyle w:val="NoSpacing"/>
        <w:jc w:val="center"/>
        <w:rPr>
          <w:sz w:val="40"/>
          <w:szCs w:val="40"/>
        </w:rPr>
      </w:pPr>
    </w:p>
    <w:p w14:paraId="01BD4438" w14:textId="77777777" w:rsidR="006464AB" w:rsidRDefault="006464AB" w:rsidP="00297628">
      <w:pPr>
        <w:pStyle w:val="NoSpacing"/>
        <w:jc w:val="center"/>
        <w:rPr>
          <w:sz w:val="40"/>
          <w:szCs w:val="40"/>
        </w:rPr>
      </w:pPr>
    </w:p>
    <w:p w14:paraId="0E18C678" w14:textId="77777777" w:rsidR="001A386E" w:rsidRDefault="001A386E" w:rsidP="00297628">
      <w:pPr>
        <w:pStyle w:val="NoSpacing"/>
        <w:jc w:val="center"/>
        <w:rPr>
          <w:sz w:val="40"/>
          <w:szCs w:val="40"/>
        </w:rPr>
      </w:pPr>
    </w:p>
    <w:p w14:paraId="54EEB99C" w14:textId="77777777" w:rsidR="0043080B" w:rsidRPr="0043080B" w:rsidRDefault="0043080B" w:rsidP="00297628">
      <w:pPr>
        <w:pStyle w:val="NoSpacing"/>
        <w:jc w:val="center"/>
        <w:rPr>
          <w:b/>
          <w:color w:val="000000" w:themeColor="text1"/>
          <w:sz w:val="40"/>
          <w:szCs w:val="40"/>
        </w:rPr>
      </w:pPr>
      <w:r w:rsidRPr="0043080B">
        <w:rPr>
          <w:b/>
          <w:color w:val="000000" w:themeColor="text1"/>
          <w:sz w:val="40"/>
          <w:szCs w:val="40"/>
        </w:rPr>
        <w:t>Revision History</w:t>
      </w:r>
    </w:p>
    <w:p w14:paraId="65538863" w14:textId="77777777" w:rsidR="0043080B" w:rsidRDefault="0043080B" w:rsidP="00297628">
      <w:pPr>
        <w:pStyle w:val="NoSpacing"/>
        <w:jc w:val="center"/>
        <w:rPr>
          <w:sz w:val="40"/>
          <w:szCs w:val="40"/>
        </w:rPr>
      </w:pPr>
    </w:p>
    <w:p w14:paraId="50A43254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11019" w:type="dxa"/>
        <w:tblInd w:w="-998" w:type="dxa"/>
        <w:tblLook w:val="04A0" w:firstRow="1" w:lastRow="0" w:firstColumn="1" w:lastColumn="0" w:noHBand="0" w:noVBand="1"/>
      </w:tblPr>
      <w:tblGrid>
        <w:gridCol w:w="2266"/>
        <w:gridCol w:w="3653"/>
        <w:gridCol w:w="2598"/>
        <w:gridCol w:w="2502"/>
      </w:tblGrid>
      <w:tr w:rsidR="00F973A6" w:rsidRPr="0043080B" w14:paraId="202DCBAC" w14:textId="77777777" w:rsidTr="009505F6">
        <w:trPr>
          <w:trHeight w:val="466"/>
        </w:trPr>
        <w:tc>
          <w:tcPr>
            <w:tcW w:w="2266" w:type="dxa"/>
          </w:tcPr>
          <w:p w14:paraId="462B9DBA" w14:textId="77777777"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Date</w:t>
            </w:r>
          </w:p>
        </w:tc>
        <w:tc>
          <w:tcPr>
            <w:tcW w:w="3653" w:type="dxa"/>
          </w:tcPr>
          <w:p w14:paraId="124EC0EA" w14:textId="77777777"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Change</w:t>
            </w:r>
          </w:p>
        </w:tc>
        <w:tc>
          <w:tcPr>
            <w:tcW w:w="2598" w:type="dxa"/>
          </w:tcPr>
          <w:p w14:paraId="724B8A66" w14:textId="77777777"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Reason for Changes</w:t>
            </w:r>
          </w:p>
        </w:tc>
        <w:tc>
          <w:tcPr>
            <w:tcW w:w="2502" w:type="dxa"/>
          </w:tcPr>
          <w:p w14:paraId="57097080" w14:textId="77777777"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>
              <w:rPr>
                <w:b/>
                <w:szCs w:val="24"/>
              </w:rPr>
              <w:t>Mentor Signature</w:t>
            </w:r>
          </w:p>
        </w:tc>
      </w:tr>
      <w:tr w:rsidR="00F973A6" w:rsidRPr="0043080B" w14:paraId="1440EF6A" w14:textId="77777777" w:rsidTr="009505F6">
        <w:trPr>
          <w:trHeight w:val="763"/>
        </w:trPr>
        <w:tc>
          <w:tcPr>
            <w:tcW w:w="2266" w:type="dxa"/>
          </w:tcPr>
          <w:p w14:paraId="17EB51EA" w14:textId="62408D32" w:rsidR="00F973A6" w:rsidRPr="009505F6" w:rsidRDefault="009505F6" w:rsidP="0043080B">
            <w:pPr>
              <w:pStyle w:val="NoSpacing"/>
              <w:rPr>
                <w:szCs w:val="24"/>
              </w:rPr>
            </w:pPr>
            <w:r w:rsidRPr="009505F6">
              <w:rPr>
                <w:szCs w:val="24"/>
              </w:rPr>
              <w:t xml:space="preserve">05 October </w:t>
            </w:r>
            <w:r>
              <w:rPr>
                <w:szCs w:val="24"/>
              </w:rPr>
              <w:t>2025</w:t>
            </w:r>
          </w:p>
        </w:tc>
        <w:tc>
          <w:tcPr>
            <w:tcW w:w="3653" w:type="dxa"/>
          </w:tcPr>
          <w:p w14:paraId="39B23BF9" w14:textId="4FFEA7D7" w:rsidR="00F973A6" w:rsidRPr="009505F6" w:rsidRDefault="009505F6" w:rsidP="0043080B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Cleaning Process</w:t>
            </w:r>
          </w:p>
        </w:tc>
        <w:tc>
          <w:tcPr>
            <w:tcW w:w="2598" w:type="dxa"/>
          </w:tcPr>
          <w:p w14:paraId="05B3A19E" w14:textId="49B50D26" w:rsidR="00F973A6" w:rsidRPr="009505F6" w:rsidRDefault="009505F6" w:rsidP="0043080B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Data are Uncleaned</w:t>
            </w:r>
          </w:p>
        </w:tc>
        <w:tc>
          <w:tcPr>
            <w:tcW w:w="2502" w:type="dxa"/>
          </w:tcPr>
          <w:p w14:paraId="574BDBED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14:paraId="1BC62F1B" w14:textId="77777777" w:rsidTr="009505F6">
        <w:trPr>
          <w:trHeight w:val="782"/>
        </w:trPr>
        <w:tc>
          <w:tcPr>
            <w:tcW w:w="2266" w:type="dxa"/>
          </w:tcPr>
          <w:p w14:paraId="1A2D6098" w14:textId="1FFBB6F9" w:rsidR="00F973A6" w:rsidRPr="0043080B" w:rsidRDefault="009505F6" w:rsidP="0043080B">
            <w:pPr>
              <w:pStyle w:val="NoSpacing"/>
              <w:rPr>
                <w:sz w:val="40"/>
                <w:szCs w:val="40"/>
              </w:rPr>
            </w:pPr>
            <w:r w:rsidRPr="009505F6">
              <w:rPr>
                <w:szCs w:val="24"/>
              </w:rPr>
              <w:t>0</w:t>
            </w:r>
            <w:r>
              <w:rPr>
                <w:szCs w:val="24"/>
              </w:rPr>
              <w:t>9</w:t>
            </w:r>
            <w:r w:rsidRPr="009505F6">
              <w:rPr>
                <w:szCs w:val="24"/>
              </w:rPr>
              <w:t xml:space="preserve"> October </w:t>
            </w:r>
            <w:r>
              <w:rPr>
                <w:szCs w:val="24"/>
              </w:rPr>
              <w:t>2025</w:t>
            </w:r>
          </w:p>
        </w:tc>
        <w:tc>
          <w:tcPr>
            <w:tcW w:w="3653" w:type="dxa"/>
          </w:tcPr>
          <w:p w14:paraId="59DF6BB4" w14:textId="4464D895" w:rsidR="00F973A6" w:rsidRPr="009505F6" w:rsidRDefault="009505F6" w:rsidP="0043080B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Cleaning Process</w:t>
            </w:r>
          </w:p>
        </w:tc>
        <w:tc>
          <w:tcPr>
            <w:tcW w:w="2598" w:type="dxa"/>
          </w:tcPr>
          <w:p w14:paraId="6B33B2FA" w14:textId="15A00CAC" w:rsidR="00F973A6" w:rsidRPr="0043080B" w:rsidRDefault="009505F6" w:rsidP="0043080B">
            <w:pPr>
              <w:pStyle w:val="NoSpacing"/>
              <w:rPr>
                <w:sz w:val="40"/>
                <w:szCs w:val="40"/>
              </w:rPr>
            </w:pPr>
            <w:r>
              <w:rPr>
                <w:sz w:val="22"/>
                <w:szCs w:val="22"/>
              </w:rPr>
              <w:t>Data are Uncleaned</w:t>
            </w:r>
          </w:p>
        </w:tc>
        <w:tc>
          <w:tcPr>
            <w:tcW w:w="2502" w:type="dxa"/>
          </w:tcPr>
          <w:p w14:paraId="396611D0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14:paraId="184AC27B" w14:textId="77777777" w:rsidTr="009505F6">
        <w:trPr>
          <w:trHeight w:val="763"/>
        </w:trPr>
        <w:tc>
          <w:tcPr>
            <w:tcW w:w="2266" w:type="dxa"/>
          </w:tcPr>
          <w:p w14:paraId="1D09F0C8" w14:textId="3F1B49BC" w:rsidR="00F973A6" w:rsidRPr="0043080B" w:rsidRDefault="009505F6" w:rsidP="0043080B">
            <w:pPr>
              <w:pStyle w:val="NoSpacing"/>
              <w:rPr>
                <w:sz w:val="40"/>
                <w:szCs w:val="40"/>
              </w:rPr>
            </w:pPr>
            <w:r w:rsidRPr="009505F6">
              <w:rPr>
                <w:szCs w:val="24"/>
              </w:rPr>
              <w:t>0</w:t>
            </w:r>
            <w:r>
              <w:rPr>
                <w:szCs w:val="24"/>
              </w:rPr>
              <w:t>9</w:t>
            </w:r>
            <w:r w:rsidRPr="009505F6">
              <w:rPr>
                <w:szCs w:val="24"/>
              </w:rPr>
              <w:t xml:space="preserve"> October </w:t>
            </w:r>
            <w:r>
              <w:rPr>
                <w:szCs w:val="24"/>
              </w:rPr>
              <w:t>2025</w:t>
            </w:r>
          </w:p>
        </w:tc>
        <w:tc>
          <w:tcPr>
            <w:tcW w:w="3653" w:type="dxa"/>
          </w:tcPr>
          <w:p w14:paraId="2166F78F" w14:textId="31125ABF" w:rsidR="00F973A6" w:rsidRPr="009505F6" w:rsidRDefault="009505F6" w:rsidP="0043080B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ploratory Data Analysis</w:t>
            </w:r>
          </w:p>
        </w:tc>
        <w:tc>
          <w:tcPr>
            <w:tcW w:w="2598" w:type="dxa"/>
          </w:tcPr>
          <w:p w14:paraId="0633E6B2" w14:textId="2F751B42" w:rsidR="00F973A6" w:rsidRPr="009505F6" w:rsidRDefault="009505F6" w:rsidP="0043080B">
            <w:pPr>
              <w:pStyle w:val="NoSpacing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find Hidden pattern</w:t>
            </w:r>
          </w:p>
        </w:tc>
        <w:tc>
          <w:tcPr>
            <w:tcW w:w="2502" w:type="dxa"/>
          </w:tcPr>
          <w:p w14:paraId="1025E18E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14:paraId="341A6FF7" w14:textId="77777777" w:rsidTr="009505F6">
        <w:trPr>
          <w:trHeight w:val="763"/>
        </w:trPr>
        <w:tc>
          <w:tcPr>
            <w:tcW w:w="2266" w:type="dxa"/>
          </w:tcPr>
          <w:p w14:paraId="07139D83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653" w:type="dxa"/>
          </w:tcPr>
          <w:p w14:paraId="168E603E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98" w:type="dxa"/>
          </w:tcPr>
          <w:p w14:paraId="6F0EE018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502" w:type="dxa"/>
          </w:tcPr>
          <w:p w14:paraId="28B7F40D" w14:textId="77777777"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</w:tbl>
    <w:p w14:paraId="75461704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p w14:paraId="1CEDEED0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p w14:paraId="6EEF6CDD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7230492D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41743CF5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2353555A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4EFE2913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077A8D68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038F778C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31E9E225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74956654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228389E5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2B4DE6E4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669F845B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10A5747F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3672F305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72E1DA35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1826F4D8" w14:textId="77777777" w:rsidR="001A386E" w:rsidRDefault="001A386E" w:rsidP="00AF67B7">
      <w:pPr>
        <w:pStyle w:val="NoSpacing"/>
        <w:jc w:val="both"/>
        <w:rPr>
          <w:sz w:val="40"/>
          <w:szCs w:val="40"/>
        </w:rPr>
      </w:pPr>
    </w:p>
    <w:p w14:paraId="78E65A87" w14:textId="678298A6" w:rsidR="00D63011" w:rsidRDefault="00D63011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  <w:r w:rsidRPr="00D63011">
        <w:rPr>
          <w:rFonts w:ascii="Times New Roman" w:hAnsi="Times New Roman"/>
          <w:b/>
          <w:bCs/>
          <w:sz w:val="28"/>
          <w:szCs w:val="28"/>
          <w:lang w:val="en-IN"/>
        </w:rPr>
        <w:lastRenderedPageBreak/>
        <w:t>1. INTRODUCTION</w:t>
      </w:r>
    </w:p>
    <w:p w14:paraId="2FDD5F47" w14:textId="77777777" w:rsidR="00AF67B7" w:rsidRPr="00D63011" w:rsidRDefault="00AF67B7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</w:p>
    <w:p w14:paraId="382BD784" w14:textId="77777777" w:rsidR="00D63011" w:rsidRPr="006F29E5" w:rsidRDefault="00D63011" w:rsidP="00E6668D">
      <w:pPr>
        <w:pStyle w:val="NoSpacing"/>
        <w:spacing w:line="276" w:lineRule="auto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1.1 Purpose of the Project</w:t>
      </w:r>
    </w:p>
    <w:p w14:paraId="04F7C124" w14:textId="7D869A23" w:rsidR="00D63011" w:rsidRPr="00D63011" w:rsidRDefault="00D63011" w:rsidP="00E6668D">
      <w:pPr>
        <w:pStyle w:val="NoSpacing"/>
        <w:spacing w:line="276" w:lineRule="auto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The purpose of </w:t>
      </w:r>
      <w:r w:rsidRPr="00D63011">
        <w:rPr>
          <w:rFonts w:ascii="Times New Roman" w:hAnsi="Times New Roman"/>
          <w:b/>
          <w:bCs/>
          <w:szCs w:val="24"/>
          <w:lang w:val="en-IN"/>
        </w:rPr>
        <w:t>Comment ML – YouTube Sentimental &amp; Trend Analyzer</w:t>
      </w:r>
      <w:r w:rsidRPr="00D63011">
        <w:rPr>
          <w:rFonts w:ascii="Times New Roman" w:hAnsi="Times New Roman"/>
          <w:szCs w:val="24"/>
          <w:lang w:val="en-IN"/>
        </w:rPr>
        <w:t xml:space="preserve"> is to automate the process of analyzing YouTube comments using Artificial Intelligence and Natural LanguageProcessing(NLP).</w:t>
      </w:r>
      <w:r w:rsidRPr="00D63011">
        <w:rPr>
          <w:rFonts w:ascii="Times New Roman" w:hAnsi="Times New Roman"/>
          <w:szCs w:val="24"/>
          <w:lang w:val="en-IN"/>
        </w:rPr>
        <w:br/>
        <w:t>Millions of comments are posted daily on YouTube videos, providing creators with a direct line to their audience. However, the overwhelming volume and unstructured nature of these comments make it difficult to manually interpret sentiment or detect emerging trends.</w:t>
      </w:r>
    </w:p>
    <w:p w14:paraId="2FB941EB" w14:textId="34933036" w:rsidR="00D63011" w:rsidRPr="00D63011" w:rsidRDefault="00D63011" w:rsidP="00E6668D">
      <w:pPr>
        <w:pStyle w:val="NoSpacing"/>
        <w:spacing w:line="276" w:lineRule="auto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This project aims to build an intelligent and interactive system that processes raw comments, classifies them as </w:t>
      </w:r>
      <w:r w:rsidRPr="00D63011">
        <w:rPr>
          <w:rFonts w:ascii="Times New Roman" w:hAnsi="Times New Roman"/>
          <w:b/>
          <w:bCs/>
          <w:szCs w:val="24"/>
          <w:lang w:val="en-IN"/>
        </w:rPr>
        <w:t>positive</w:t>
      </w:r>
      <w:r w:rsidRPr="00D63011">
        <w:rPr>
          <w:rFonts w:ascii="Times New Roman" w:hAnsi="Times New Roman"/>
          <w:szCs w:val="24"/>
          <w:lang w:val="en-IN"/>
        </w:rPr>
        <w:t xml:space="preserve">, </w:t>
      </w:r>
      <w:r w:rsidRPr="00D63011">
        <w:rPr>
          <w:rFonts w:ascii="Times New Roman" w:hAnsi="Times New Roman"/>
          <w:b/>
          <w:bCs/>
          <w:szCs w:val="24"/>
          <w:lang w:val="en-IN"/>
        </w:rPr>
        <w:t>negative</w:t>
      </w:r>
      <w:r w:rsidRPr="00D63011">
        <w:rPr>
          <w:rFonts w:ascii="Times New Roman" w:hAnsi="Times New Roman"/>
          <w:szCs w:val="24"/>
          <w:lang w:val="en-IN"/>
        </w:rPr>
        <w:t xml:space="preserve">, or </w:t>
      </w:r>
      <w:r w:rsidRPr="00D63011">
        <w:rPr>
          <w:rFonts w:ascii="Times New Roman" w:hAnsi="Times New Roman"/>
          <w:b/>
          <w:bCs/>
          <w:szCs w:val="24"/>
          <w:lang w:val="en-IN"/>
        </w:rPr>
        <w:t>neutral</w:t>
      </w:r>
      <w:r w:rsidRPr="00D63011">
        <w:rPr>
          <w:rFonts w:ascii="Times New Roman" w:hAnsi="Times New Roman"/>
          <w:szCs w:val="24"/>
          <w:lang w:val="en-IN"/>
        </w:rPr>
        <w:t>, detects trending keywords, and visualizes engagement</w:t>
      </w:r>
      <w:r w:rsidR="00E6668D">
        <w:rPr>
          <w:rFonts w:ascii="Times New Roman" w:hAnsi="Times New Roman"/>
          <w:szCs w:val="24"/>
          <w:lang w:val="en-IN"/>
        </w:rPr>
        <w:t xml:space="preserve"> </w:t>
      </w:r>
      <w:r w:rsidRPr="00D63011">
        <w:rPr>
          <w:rFonts w:ascii="Times New Roman" w:hAnsi="Times New Roman"/>
          <w:szCs w:val="24"/>
          <w:lang w:val="en-IN"/>
        </w:rPr>
        <w:t>patterns.</w:t>
      </w:r>
      <w:r w:rsidRPr="00D63011">
        <w:rPr>
          <w:rFonts w:ascii="Times New Roman" w:hAnsi="Times New Roman"/>
          <w:szCs w:val="24"/>
          <w:lang w:val="en-IN"/>
        </w:rPr>
        <w:br/>
        <w:t xml:space="preserve">The proposed solution enables </w:t>
      </w:r>
      <w:r w:rsidRPr="00D63011">
        <w:rPr>
          <w:rFonts w:ascii="Times New Roman" w:hAnsi="Times New Roman"/>
          <w:b/>
          <w:bCs/>
          <w:szCs w:val="24"/>
          <w:lang w:val="en-IN"/>
        </w:rPr>
        <w:t>YouTube creators, influencers, marketers, and researchers</w:t>
      </w:r>
      <w:r w:rsidRPr="00D63011">
        <w:rPr>
          <w:rFonts w:ascii="Times New Roman" w:hAnsi="Times New Roman"/>
          <w:szCs w:val="24"/>
          <w:lang w:val="en-IN"/>
        </w:rPr>
        <w:t xml:space="preserve"> to gain meaningful insights from comment data, improving content strategy and audience understanding.</w:t>
      </w:r>
    </w:p>
    <w:p w14:paraId="7122A4EB" w14:textId="77777777" w:rsidR="00D63011" w:rsidRDefault="00D63011" w:rsidP="00E6668D">
      <w:pPr>
        <w:pStyle w:val="NoSpacing"/>
        <w:spacing w:line="276" w:lineRule="auto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By integrating machine learning and real-time visualization, the system bridges the gap between unstructured feedback and actionable insights. The project is also designed as a </w:t>
      </w:r>
      <w:r w:rsidRPr="00D63011">
        <w:rPr>
          <w:rFonts w:ascii="Times New Roman" w:hAnsi="Times New Roman"/>
          <w:b/>
          <w:bCs/>
          <w:szCs w:val="24"/>
          <w:lang w:val="en-IN"/>
        </w:rPr>
        <w:t>Chrome Extension</w:t>
      </w:r>
      <w:r w:rsidRPr="00D63011">
        <w:rPr>
          <w:rFonts w:ascii="Times New Roman" w:hAnsi="Times New Roman"/>
          <w:szCs w:val="24"/>
          <w:lang w:val="en-IN"/>
        </w:rPr>
        <w:t xml:space="preserve"> with a backend built on </w:t>
      </w:r>
      <w:r w:rsidRPr="00D63011">
        <w:rPr>
          <w:rFonts w:ascii="Times New Roman" w:hAnsi="Times New Roman"/>
          <w:b/>
          <w:bCs/>
          <w:szCs w:val="24"/>
          <w:lang w:val="en-IN"/>
        </w:rPr>
        <w:t>Flask/FastAPI</w:t>
      </w:r>
      <w:r w:rsidRPr="00D63011">
        <w:rPr>
          <w:rFonts w:ascii="Times New Roman" w:hAnsi="Times New Roman"/>
          <w:szCs w:val="24"/>
          <w:lang w:val="en-IN"/>
        </w:rPr>
        <w:t>, allowing users to analyze sentiment directly from YouTube video pages.</w:t>
      </w:r>
    </w:p>
    <w:p w14:paraId="06CD28DB" w14:textId="77777777" w:rsidR="00E6668D" w:rsidRPr="00D63011" w:rsidRDefault="00E6668D" w:rsidP="00E6668D">
      <w:pPr>
        <w:pStyle w:val="NoSpacing"/>
        <w:spacing w:line="276" w:lineRule="auto"/>
        <w:rPr>
          <w:rFonts w:ascii="Times New Roman" w:hAnsi="Times New Roman"/>
          <w:szCs w:val="24"/>
          <w:lang w:val="en-IN"/>
        </w:rPr>
      </w:pPr>
    </w:p>
    <w:p w14:paraId="65B77A18" w14:textId="77777777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1.2 Target Beneficiary</w:t>
      </w:r>
    </w:p>
    <w:p w14:paraId="4AD3DEA2" w14:textId="77777777" w:rsidR="00D63011" w:rsidRPr="00D63011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he system primarily benefits:</w:t>
      </w:r>
    </w:p>
    <w:p w14:paraId="3D10C69E" w14:textId="77777777" w:rsidR="00D63011" w:rsidRPr="00D63011" w:rsidRDefault="00D63011" w:rsidP="00E6668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YouTube Creators &amp; Influencers:</w:t>
      </w:r>
      <w:r w:rsidRPr="00D63011">
        <w:rPr>
          <w:rFonts w:ascii="Times New Roman" w:hAnsi="Times New Roman"/>
          <w:szCs w:val="24"/>
          <w:lang w:val="en-IN"/>
        </w:rPr>
        <w:t xml:space="preserve"> They can analyze audience responses and adjust future content accordingly.</w:t>
      </w:r>
    </w:p>
    <w:p w14:paraId="47A0661A" w14:textId="77777777" w:rsidR="00D63011" w:rsidRPr="00D63011" w:rsidRDefault="00D63011" w:rsidP="00E6668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Digital Marketing Teams:</w:t>
      </w:r>
      <w:r w:rsidRPr="00D63011">
        <w:rPr>
          <w:rFonts w:ascii="Times New Roman" w:hAnsi="Times New Roman"/>
          <w:szCs w:val="24"/>
          <w:lang w:val="en-IN"/>
        </w:rPr>
        <w:t xml:space="preserve"> To track brand reputation, campaign reactions, and audience engagement patterns.</w:t>
      </w:r>
    </w:p>
    <w:p w14:paraId="6F79D0F4" w14:textId="77777777" w:rsidR="00D63011" w:rsidRPr="00D63011" w:rsidRDefault="00D63011" w:rsidP="00E6668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Viewers &amp; Audiences:</w:t>
      </w:r>
      <w:r w:rsidRPr="00D63011">
        <w:rPr>
          <w:rFonts w:ascii="Times New Roman" w:hAnsi="Times New Roman"/>
          <w:szCs w:val="24"/>
          <w:lang w:val="en-IN"/>
        </w:rPr>
        <w:t xml:space="preserve"> Their feedback gains greater visibility and is effectively represented.</w:t>
      </w:r>
    </w:p>
    <w:p w14:paraId="2F5214DB" w14:textId="77777777" w:rsidR="00D63011" w:rsidRPr="00D63011" w:rsidRDefault="00D63011" w:rsidP="00E6668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Research Scholars &amp; Analysts:</w:t>
      </w:r>
      <w:r w:rsidRPr="00D63011">
        <w:rPr>
          <w:rFonts w:ascii="Times New Roman" w:hAnsi="Times New Roman"/>
          <w:szCs w:val="24"/>
          <w:lang w:val="en-IN"/>
        </w:rPr>
        <w:t xml:space="preserve"> Provides sentiment data for studying online behavior and social trends.</w:t>
      </w:r>
    </w:p>
    <w:p w14:paraId="7AF6E4E8" w14:textId="77777777" w:rsidR="00D63011" w:rsidRDefault="00D63011" w:rsidP="00E6668D">
      <w:pPr>
        <w:pStyle w:val="NoSpacing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Organizations &amp; Media Agencies:</w:t>
      </w:r>
      <w:r w:rsidRPr="00D63011">
        <w:rPr>
          <w:rFonts w:ascii="Times New Roman" w:hAnsi="Times New Roman"/>
          <w:szCs w:val="24"/>
          <w:lang w:val="en-IN"/>
        </w:rPr>
        <w:t xml:space="preserve"> Enables large-scale comment analytics for trend tracking and competitive insights.</w:t>
      </w:r>
    </w:p>
    <w:p w14:paraId="5F4B8276" w14:textId="77777777" w:rsidR="00E6668D" w:rsidRDefault="00E6668D" w:rsidP="00E6668D">
      <w:pPr>
        <w:pStyle w:val="NoSpacing"/>
        <w:ind w:left="720"/>
        <w:jc w:val="both"/>
        <w:rPr>
          <w:rFonts w:ascii="Times New Roman" w:hAnsi="Times New Roman"/>
          <w:b/>
          <w:bCs/>
          <w:szCs w:val="24"/>
          <w:lang w:val="en-IN"/>
        </w:rPr>
      </w:pPr>
    </w:p>
    <w:p w14:paraId="2C8C9C4B" w14:textId="77777777" w:rsidR="00E6668D" w:rsidRPr="00D63011" w:rsidRDefault="00E6668D" w:rsidP="00E6668D">
      <w:pPr>
        <w:pStyle w:val="NoSpacing"/>
        <w:jc w:val="both"/>
        <w:rPr>
          <w:rFonts w:ascii="Times New Roman" w:hAnsi="Times New Roman"/>
          <w:szCs w:val="24"/>
          <w:lang w:val="en-IN"/>
        </w:rPr>
      </w:pPr>
    </w:p>
    <w:p w14:paraId="00F57A32" w14:textId="77777777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1.3 Project Scope</w:t>
      </w:r>
    </w:p>
    <w:p w14:paraId="645D8BA8" w14:textId="77777777" w:rsidR="00D63011" w:rsidRPr="00D63011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The project covers the </w:t>
      </w:r>
      <w:r w:rsidRPr="00D63011">
        <w:rPr>
          <w:rFonts w:ascii="Times New Roman" w:hAnsi="Times New Roman"/>
          <w:b/>
          <w:bCs/>
          <w:szCs w:val="24"/>
          <w:lang w:val="en-IN"/>
        </w:rPr>
        <w:t>end-to-end pipeline</w:t>
      </w:r>
      <w:r w:rsidRPr="00D63011">
        <w:rPr>
          <w:rFonts w:ascii="Times New Roman" w:hAnsi="Times New Roman"/>
          <w:szCs w:val="24"/>
          <w:lang w:val="en-IN"/>
        </w:rPr>
        <w:t xml:space="preserve"> of comment analysis:</w:t>
      </w:r>
    </w:p>
    <w:p w14:paraId="73C38E69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Data Collection:</w:t>
      </w:r>
      <w:r w:rsidRPr="00D63011">
        <w:rPr>
          <w:rFonts w:ascii="Times New Roman" w:hAnsi="Times New Roman"/>
          <w:szCs w:val="24"/>
          <w:lang w:val="en-IN"/>
        </w:rPr>
        <w:t xml:space="preserve"> Fetching YouTube comments using the YouTube Data API or web scraping.</w:t>
      </w:r>
    </w:p>
    <w:p w14:paraId="303B4A68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Data Cleaning &amp; Preprocessing:</w:t>
      </w:r>
      <w:r w:rsidRPr="00D63011">
        <w:rPr>
          <w:rFonts w:ascii="Times New Roman" w:hAnsi="Times New Roman"/>
          <w:szCs w:val="24"/>
          <w:lang w:val="en-IN"/>
        </w:rPr>
        <w:t xml:space="preserve"> Removing noise such as stopwords, punctuation, emojis, and duplicates; lemmatization for text normalization.</w:t>
      </w:r>
    </w:p>
    <w:p w14:paraId="6DA23FC9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Sentiment Classification:</w:t>
      </w:r>
      <w:r w:rsidRPr="00D63011">
        <w:rPr>
          <w:rFonts w:ascii="Times New Roman" w:hAnsi="Times New Roman"/>
          <w:szCs w:val="24"/>
          <w:lang w:val="en-IN"/>
        </w:rPr>
        <w:t xml:space="preserve"> Using ML/NLP algorithms like Logistic Regression, Random Forest, or BERT-based transformers.</w:t>
      </w:r>
    </w:p>
    <w:p w14:paraId="0475F138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Trend &amp; Keyword Detection:</w:t>
      </w:r>
      <w:r w:rsidRPr="00D63011">
        <w:rPr>
          <w:rFonts w:ascii="Times New Roman" w:hAnsi="Times New Roman"/>
          <w:szCs w:val="24"/>
          <w:lang w:val="en-IN"/>
        </w:rPr>
        <w:t xml:space="preserve"> Identifying frequently discussed terms or topics using word frequency and topic modeling.</w:t>
      </w:r>
    </w:p>
    <w:p w14:paraId="3BB393BD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lastRenderedPageBreak/>
        <w:t>Visualization:</w:t>
      </w:r>
      <w:r w:rsidRPr="00D63011">
        <w:rPr>
          <w:rFonts w:ascii="Times New Roman" w:hAnsi="Times New Roman"/>
          <w:szCs w:val="24"/>
          <w:lang w:val="en-IN"/>
        </w:rPr>
        <w:t xml:space="preserve"> Generating charts, sentiment graphs, and word clouds to summarize insights.</w:t>
      </w:r>
    </w:p>
    <w:p w14:paraId="73377B72" w14:textId="77777777" w:rsidR="00D63011" w:rsidRPr="00D63011" w:rsidRDefault="00D63011" w:rsidP="00E6668D">
      <w:pPr>
        <w:pStyle w:val="NoSpacing"/>
        <w:numPr>
          <w:ilvl w:val="0"/>
          <w:numId w:val="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User Interaction:</w:t>
      </w:r>
      <w:r w:rsidRPr="00D63011">
        <w:rPr>
          <w:rFonts w:ascii="Times New Roman" w:hAnsi="Times New Roman"/>
          <w:szCs w:val="24"/>
          <w:lang w:val="en-IN"/>
        </w:rPr>
        <w:t xml:space="preserve"> Providing a Chrome Extension for real-time analytics with an intuitive UI.</w:t>
      </w:r>
    </w:p>
    <w:p w14:paraId="49CB7DAA" w14:textId="4DC80446" w:rsidR="00D63011" w:rsidRPr="00E6668D" w:rsidRDefault="00E6668D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>
        <w:rPr>
          <w:rFonts w:ascii="Times New Roman" w:hAnsi="Times New Roman"/>
          <w:b/>
          <w:bCs/>
          <w:szCs w:val="24"/>
          <w:u w:val="single"/>
          <w:lang w:val="en-IN"/>
        </w:rPr>
        <w:t xml:space="preserve">1.4 </w:t>
      </w:r>
      <w:r w:rsidR="00D63011" w:rsidRPr="00E6668D">
        <w:rPr>
          <w:rFonts w:ascii="Times New Roman" w:hAnsi="Times New Roman"/>
          <w:b/>
          <w:bCs/>
          <w:szCs w:val="24"/>
          <w:u w:val="single"/>
          <w:lang w:val="en-IN"/>
        </w:rPr>
        <w:t>Deliverables include:</w:t>
      </w:r>
    </w:p>
    <w:p w14:paraId="1EA0D088" w14:textId="77777777" w:rsidR="00D63011" w:rsidRPr="00D63011" w:rsidRDefault="00D63011" w:rsidP="00E6668D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leaned dataset</w:t>
      </w:r>
    </w:p>
    <w:p w14:paraId="1A6CA8DB" w14:textId="77777777" w:rsidR="00D63011" w:rsidRPr="00D63011" w:rsidRDefault="00D63011" w:rsidP="00E6668D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rained sentiment analysis model</w:t>
      </w:r>
    </w:p>
    <w:p w14:paraId="55969CEB" w14:textId="77777777" w:rsidR="00D63011" w:rsidRPr="00D63011" w:rsidRDefault="00D63011" w:rsidP="00E6668D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Visual analytics dashboard</w:t>
      </w:r>
    </w:p>
    <w:p w14:paraId="0E0EC887" w14:textId="77777777" w:rsidR="00D63011" w:rsidRPr="00D63011" w:rsidRDefault="00D63011" w:rsidP="00E6668D">
      <w:pPr>
        <w:pStyle w:val="NoSpacing"/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hrome Extension for user access</w:t>
      </w:r>
    </w:p>
    <w:p w14:paraId="3C7056D8" w14:textId="2474D0FB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1.</w:t>
      </w:r>
      <w:r w:rsidR="00E6668D">
        <w:rPr>
          <w:rFonts w:ascii="Times New Roman" w:hAnsi="Times New Roman"/>
          <w:b/>
          <w:bCs/>
          <w:szCs w:val="24"/>
          <w:u w:val="single"/>
          <w:lang w:val="en-IN"/>
        </w:rPr>
        <w:t>5</w:t>
      </w: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 xml:space="preserve"> References</w:t>
      </w:r>
    </w:p>
    <w:p w14:paraId="3CC06F91" w14:textId="77777777" w:rsidR="00D63011" w:rsidRPr="00D63011" w:rsidRDefault="00D63011" w:rsidP="00E6668D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https://raw.githubusercontent.com/Himanshu-1703/reddit-sentiment-analysis/main/data/reddit.csv</w:t>
      </w:r>
    </w:p>
    <w:p w14:paraId="3D84D203" w14:textId="77777777" w:rsidR="00D63011" w:rsidRPr="00D63011" w:rsidRDefault="00D63011" w:rsidP="00E6668D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YouTube Data API documentation</w:t>
      </w:r>
    </w:p>
    <w:p w14:paraId="2B7989BE" w14:textId="77777777" w:rsidR="00D63011" w:rsidRPr="00D63011" w:rsidRDefault="00D63011" w:rsidP="00E6668D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NLTK and SpaCy NLP libraries</w:t>
      </w:r>
    </w:p>
    <w:p w14:paraId="70A610E4" w14:textId="77777777" w:rsidR="00D63011" w:rsidRPr="00D63011" w:rsidRDefault="00D63011" w:rsidP="00E6668D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cikit-learn, TensorFlow, and Optuna framework documentation</w:t>
      </w:r>
    </w:p>
    <w:p w14:paraId="2DE2F6FC" w14:textId="77777777" w:rsidR="00D63011" w:rsidRDefault="00D63011" w:rsidP="00E6668D">
      <w:pPr>
        <w:pStyle w:val="NoSpacing"/>
        <w:numPr>
          <w:ilvl w:val="0"/>
          <w:numId w:val="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search papers on sentiment analysis and trend detection (2020–2024)</w:t>
      </w:r>
    </w:p>
    <w:p w14:paraId="3B461347" w14:textId="77777777" w:rsidR="00E6668D" w:rsidRPr="00D63011" w:rsidRDefault="00E6668D" w:rsidP="00E6668D">
      <w:pPr>
        <w:pStyle w:val="NoSpacing"/>
        <w:spacing w:line="276" w:lineRule="auto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4C7671C4" w14:textId="77777777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  <w:r w:rsidRPr="006F29E5">
        <w:rPr>
          <w:rFonts w:ascii="Times New Roman" w:hAnsi="Times New Roman"/>
          <w:b/>
          <w:bCs/>
          <w:sz w:val="28"/>
          <w:szCs w:val="28"/>
          <w:lang w:val="en-IN"/>
        </w:rPr>
        <w:t>2. PROJECT DESCRIPTION</w:t>
      </w:r>
    </w:p>
    <w:p w14:paraId="76F74823" w14:textId="77777777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2.1 Reference Algorithm</w:t>
      </w:r>
    </w:p>
    <w:p w14:paraId="0797620D" w14:textId="77777777" w:rsidR="00D63011" w:rsidRP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lang w:val="en-IN"/>
        </w:rPr>
        <w:t xml:space="preserve">The reference methodology for sentiment analysis is based on a </w:t>
      </w:r>
      <w:r w:rsidRPr="00D63011">
        <w:rPr>
          <w:b/>
          <w:bCs/>
          <w:lang w:val="en-IN"/>
        </w:rPr>
        <w:t>supervised machine learning approach</w:t>
      </w:r>
      <w:r w:rsidRPr="00D63011">
        <w:rPr>
          <w:lang w:val="en-IN"/>
        </w:rPr>
        <w:t xml:space="preserve"> enhanced with modern NLP techniques.</w:t>
      </w:r>
      <w:r w:rsidRPr="00D63011">
        <w:rPr>
          <w:lang w:val="en-IN"/>
        </w:rPr>
        <w:br/>
        <w:t>The pipeline includes:</w:t>
      </w:r>
    </w:p>
    <w:p w14:paraId="55993F99" w14:textId="77777777" w:rsidR="00D63011" w:rsidRP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b/>
          <w:bCs/>
          <w:lang w:val="en-IN"/>
        </w:rPr>
        <w:t>TF-IDF Vectorization:</w:t>
      </w:r>
      <w:r w:rsidRPr="00D63011">
        <w:rPr>
          <w:lang w:val="en-IN"/>
        </w:rPr>
        <w:t xml:space="preserve"> To convert textual data into numerical form.</w:t>
      </w:r>
    </w:p>
    <w:p w14:paraId="7329B73B" w14:textId="77777777" w:rsidR="00D63011" w:rsidRP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b/>
          <w:bCs/>
          <w:lang w:val="en-IN"/>
        </w:rPr>
        <w:t>Feature Extraction:</w:t>
      </w:r>
      <w:r w:rsidRPr="00D63011">
        <w:rPr>
          <w:lang w:val="en-IN"/>
        </w:rPr>
        <w:t xml:space="preserve"> N-gram features and token frequency distributions.</w:t>
      </w:r>
    </w:p>
    <w:p w14:paraId="22674CCB" w14:textId="3CEBDF83" w:rsidR="00D63011" w:rsidRP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b/>
          <w:bCs/>
          <w:lang w:val="en-IN"/>
        </w:rPr>
        <w:t>Model Training:</w:t>
      </w:r>
      <w:r w:rsidRPr="00D63011">
        <w:rPr>
          <w:lang w:val="en-IN"/>
        </w:rPr>
        <w:t xml:space="preserve"> Logistic Regression, Naïve Bayes, or Transformer models such as BERT fine-tuned on </w:t>
      </w:r>
      <w:r w:rsidR="00AF67B7" w:rsidRPr="00D63011">
        <w:rPr>
          <w:lang w:val="en-IN"/>
        </w:rPr>
        <w:t>labelled</w:t>
      </w:r>
      <w:r w:rsidRPr="00D63011">
        <w:rPr>
          <w:lang w:val="en-IN"/>
        </w:rPr>
        <w:t xml:space="preserve"> sentiment datasets.</w:t>
      </w:r>
    </w:p>
    <w:p w14:paraId="6FF9D30C" w14:textId="77777777" w:rsidR="00D63011" w:rsidRP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b/>
          <w:bCs/>
          <w:lang w:val="en-IN"/>
        </w:rPr>
        <w:t>Evaluation Metrics:</w:t>
      </w:r>
      <w:r w:rsidRPr="00D63011">
        <w:rPr>
          <w:lang w:val="en-IN"/>
        </w:rPr>
        <w:t xml:space="preserve"> Accuracy, Precision, Recall, and F1-score.</w:t>
      </w:r>
      <w:r w:rsidRPr="00D63011">
        <w:rPr>
          <w:lang w:val="en-IN"/>
        </w:rPr>
        <w:br/>
        <w:t>For trend detection, frequency-based analysis and topic modeling (using Latent Dirichlet Allocation) are employed to highlight recurring themes and discussions.</w:t>
      </w:r>
    </w:p>
    <w:p w14:paraId="5E226240" w14:textId="6286A9AD" w:rsidR="00D63011" w:rsidRDefault="00D63011" w:rsidP="00E6668D">
      <w:pPr>
        <w:pStyle w:val="NoSpacing"/>
        <w:spacing w:line="276" w:lineRule="auto"/>
        <w:rPr>
          <w:lang w:val="en-IN"/>
        </w:rPr>
      </w:pPr>
      <w:r w:rsidRPr="00D63011">
        <w:rPr>
          <w:lang w:val="en-IN"/>
        </w:rPr>
        <w:t>This hybrid approach ensures that the model not only captures simple lexical patterns but also context-sensitive sentiment.</w:t>
      </w:r>
    </w:p>
    <w:p w14:paraId="2E42F5D4" w14:textId="77777777" w:rsidR="00E6668D" w:rsidRPr="00D63011" w:rsidRDefault="00E6668D" w:rsidP="00E6668D">
      <w:pPr>
        <w:pStyle w:val="NoSpacing"/>
        <w:spacing w:line="276" w:lineRule="auto"/>
        <w:rPr>
          <w:lang w:val="en-IN"/>
        </w:rPr>
      </w:pPr>
    </w:p>
    <w:p w14:paraId="38C25124" w14:textId="77777777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2.2 Data / Data Structure</w:t>
      </w:r>
    </w:p>
    <w:p w14:paraId="11AF92AB" w14:textId="60C1918A" w:rsidR="00D63011" w:rsidRPr="00D63011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The dataset used in this project contains </w:t>
      </w:r>
      <w:r w:rsidRPr="00D63011">
        <w:rPr>
          <w:rFonts w:ascii="Times New Roman" w:hAnsi="Times New Roman"/>
          <w:b/>
          <w:bCs/>
          <w:szCs w:val="24"/>
          <w:lang w:val="en-IN"/>
        </w:rPr>
        <w:t xml:space="preserve">37,249 </w:t>
      </w:r>
      <w:r w:rsidR="00AF67B7" w:rsidRPr="00D63011">
        <w:rPr>
          <w:rFonts w:ascii="Times New Roman" w:hAnsi="Times New Roman"/>
          <w:b/>
          <w:bCs/>
          <w:szCs w:val="24"/>
          <w:lang w:val="en-IN"/>
        </w:rPr>
        <w:t>labelled</w:t>
      </w:r>
      <w:r w:rsidRPr="00D63011">
        <w:rPr>
          <w:rFonts w:ascii="Times New Roman" w:hAnsi="Times New Roman"/>
          <w:b/>
          <w:bCs/>
          <w:szCs w:val="24"/>
          <w:lang w:val="en-IN"/>
        </w:rPr>
        <w:t xml:space="preserve"> comments</w:t>
      </w:r>
      <w:r w:rsidRPr="00D63011">
        <w:rPr>
          <w:rFonts w:ascii="Times New Roman" w:hAnsi="Times New Roman"/>
          <w:szCs w:val="24"/>
          <w:lang w:val="en-IN"/>
        </w:rPr>
        <w:t>, derived from Reddit and YouTube-stylediscussions.</w:t>
      </w:r>
      <w:r w:rsidRPr="00D63011">
        <w:rPr>
          <w:rFonts w:ascii="Times New Roman" w:hAnsi="Times New Roman"/>
          <w:szCs w:val="24"/>
          <w:lang w:val="en-IN"/>
        </w:rPr>
        <w:br/>
      </w:r>
      <w:r w:rsidRPr="00D63011">
        <w:rPr>
          <w:rFonts w:ascii="Times New Roman" w:hAnsi="Times New Roman"/>
          <w:b/>
          <w:bCs/>
          <w:szCs w:val="24"/>
          <w:lang w:val="en-IN"/>
        </w:rPr>
        <w:t>Data Fields:</w:t>
      </w:r>
    </w:p>
    <w:p w14:paraId="179A73A1" w14:textId="73519A61" w:rsidR="00D63011" w:rsidRPr="00D63011" w:rsidRDefault="00D63011" w:rsidP="00E6668D">
      <w:pPr>
        <w:pStyle w:val="NoSpacing"/>
        <w:numPr>
          <w:ilvl w:val="0"/>
          <w:numId w:val="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clean_comment – </w:t>
      </w:r>
      <w:r w:rsidR="00AF67B7" w:rsidRPr="00D63011">
        <w:rPr>
          <w:rFonts w:ascii="Times New Roman" w:hAnsi="Times New Roman"/>
          <w:szCs w:val="24"/>
          <w:lang w:val="en-IN"/>
        </w:rPr>
        <w:t>pre-processed</w:t>
      </w:r>
      <w:r w:rsidRPr="00D63011">
        <w:rPr>
          <w:rFonts w:ascii="Times New Roman" w:hAnsi="Times New Roman"/>
          <w:szCs w:val="24"/>
          <w:lang w:val="en-IN"/>
        </w:rPr>
        <w:t xml:space="preserve"> comment text</w:t>
      </w:r>
    </w:p>
    <w:p w14:paraId="1B52A23C" w14:textId="77777777" w:rsidR="00D63011" w:rsidRPr="00D63011" w:rsidRDefault="00D63011" w:rsidP="00E6668D">
      <w:pPr>
        <w:pStyle w:val="NoSpacing"/>
        <w:numPr>
          <w:ilvl w:val="0"/>
          <w:numId w:val="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category – sentiment label: </w:t>
      </w:r>
      <w:r w:rsidRPr="00D63011">
        <w:rPr>
          <w:rFonts w:ascii="Times New Roman" w:hAnsi="Times New Roman"/>
          <w:i/>
          <w:iCs/>
          <w:szCs w:val="24"/>
          <w:lang w:val="en-IN"/>
        </w:rPr>
        <w:t>1 = positive, 0 = neutral, -1 = negative</w:t>
      </w:r>
    </w:p>
    <w:p w14:paraId="4C269ADB" w14:textId="77777777" w:rsidR="00D63011" w:rsidRPr="00D63011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Preprocessing Workflow:</w:t>
      </w:r>
    </w:p>
    <w:p w14:paraId="000FB335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move null and duplicate entries.</w:t>
      </w:r>
    </w:p>
    <w:p w14:paraId="755A9E17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Normalize text by converting to lowercase.</w:t>
      </w:r>
    </w:p>
    <w:p w14:paraId="306FCE25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move URLs, emojis, and newline characters.</w:t>
      </w:r>
    </w:p>
    <w:p w14:paraId="4C443762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okenize and lemmatize words.</w:t>
      </w:r>
    </w:p>
    <w:p w14:paraId="700D918D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lastRenderedPageBreak/>
        <w:t>Remove stopwords and special symbols.</w:t>
      </w:r>
    </w:p>
    <w:p w14:paraId="5395BE17" w14:textId="77777777" w:rsidR="00D63011" w:rsidRPr="00D63011" w:rsidRDefault="00D63011" w:rsidP="00E6668D">
      <w:pPr>
        <w:pStyle w:val="NoSpacing"/>
        <w:numPr>
          <w:ilvl w:val="0"/>
          <w:numId w:val="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reate new features such as word count, character count, and stopword frequency.</w:t>
      </w:r>
    </w:p>
    <w:p w14:paraId="32AA598A" w14:textId="77777777" w:rsidR="00D63011" w:rsidRPr="00D63011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Statistical Summary:</w:t>
      </w:r>
    </w:p>
    <w:p w14:paraId="4C39CD29" w14:textId="77777777" w:rsidR="00D63011" w:rsidRPr="00D63011" w:rsidRDefault="00D63011" w:rsidP="00E6668D">
      <w:pPr>
        <w:pStyle w:val="NoSpacing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otal records: 37,249</w:t>
      </w:r>
    </w:p>
    <w:p w14:paraId="6080896A" w14:textId="77777777" w:rsidR="00D63011" w:rsidRPr="00D63011" w:rsidRDefault="00D63011" w:rsidP="00E6668D">
      <w:pPr>
        <w:pStyle w:val="NoSpacing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verage word count: 29.6</w:t>
      </w:r>
    </w:p>
    <w:p w14:paraId="3E249A73" w14:textId="77777777" w:rsidR="00D63011" w:rsidRPr="00D63011" w:rsidRDefault="00D63011" w:rsidP="00E6668D">
      <w:pPr>
        <w:pStyle w:val="NoSpacing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Positive: 42.8%, Neutral: 34.7%, Negative: 22.4%</w:t>
      </w:r>
    </w:p>
    <w:tbl>
      <w:tblPr>
        <w:tblW w:w="892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81"/>
        <w:gridCol w:w="4045"/>
      </w:tblGrid>
      <w:tr w:rsidR="00D63011" w:rsidRPr="00D63011" w14:paraId="7A3061A8" w14:textId="77777777" w:rsidTr="00E6668D">
        <w:trPr>
          <w:trHeight w:val="348"/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C0BC4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Strengths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C088A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Weaknesses</w:t>
            </w:r>
          </w:p>
        </w:tc>
      </w:tr>
      <w:tr w:rsidR="00D63011" w:rsidRPr="00D63011" w14:paraId="10E7FC9C" w14:textId="77777777" w:rsidTr="00E6668D">
        <w:trPr>
          <w:trHeight w:val="361"/>
          <w:tblCellSpacing w:w="15" w:type="dxa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D1F6DD5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Uses modern NLP and ML models</w:t>
            </w:r>
          </w:p>
        </w:tc>
        <w:tc>
          <w:tcPr>
            <w:tcW w:w="400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9C54B56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Limited initial dataset size</w:t>
            </w:r>
          </w:p>
        </w:tc>
      </w:tr>
      <w:tr w:rsidR="00D63011" w:rsidRPr="00D63011" w14:paraId="400AC16E" w14:textId="77777777" w:rsidTr="00E6668D">
        <w:trPr>
          <w:trHeight w:val="361"/>
          <w:tblCellSpacing w:w="15" w:type="dxa"/>
        </w:trPr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ED2A266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Real-time Chrome Extension</w:t>
            </w:r>
          </w:p>
        </w:tc>
        <w:tc>
          <w:tcPr>
            <w:tcW w:w="4000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1ACDF98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Handles English comments only</w:t>
            </w:r>
          </w:p>
        </w:tc>
      </w:tr>
      <w:tr w:rsidR="00D63011" w:rsidRPr="00D63011" w14:paraId="5FC5F773" w14:textId="77777777" w:rsidTr="00E6668D">
        <w:trPr>
          <w:trHeight w:val="348"/>
          <w:tblCellSpacing w:w="15" w:type="dxa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B726C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Visual and user-friendly dashboard</w:t>
            </w:r>
          </w:p>
        </w:tc>
        <w:tc>
          <w:tcPr>
            <w:tcW w:w="40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194CB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ay misinterpret sarcasm or humor</w:t>
            </w:r>
          </w:p>
        </w:tc>
      </w:tr>
    </w:tbl>
    <w:p w14:paraId="23ACF98A" w14:textId="182372D6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2.</w:t>
      </w:r>
      <w:r w:rsidR="006F29E5" w:rsidRPr="006F29E5">
        <w:rPr>
          <w:rFonts w:ascii="Times New Roman" w:hAnsi="Times New Roman"/>
          <w:b/>
          <w:bCs/>
          <w:szCs w:val="24"/>
          <w:u w:val="single"/>
          <w:lang w:val="en-IN"/>
        </w:rPr>
        <w:t>3</w:t>
      </w: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 xml:space="preserve"> Project Features</w:t>
      </w:r>
    </w:p>
    <w:p w14:paraId="3DEDE811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entiment classification (positive, neutral, negative)</w:t>
      </w:r>
    </w:p>
    <w:p w14:paraId="6AECB235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rend detection and keyword analysis</w:t>
      </w:r>
    </w:p>
    <w:p w14:paraId="157D99E3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pam/troll filtering using ML heuristics</w:t>
      </w:r>
    </w:p>
    <w:p w14:paraId="0E854C0B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Word cloud and sentiment distribution visualization</w:t>
      </w:r>
    </w:p>
    <w:p w14:paraId="2AC30CC7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PDF/CSV report generation</w:t>
      </w:r>
    </w:p>
    <w:p w14:paraId="17CDEC69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hrome Extension integration</w:t>
      </w:r>
    </w:p>
    <w:p w14:paraId="51F341E0" w14:textId="77777777" w:rsidR="00D63011" w:rsidRPr="00D63011" w:rsidRDefault="00D63011" w:rsidP="00E6668D">
      <w:pPr>
        <w:pStyle w:val="NoSpacing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al-time comment analysis with API connectivity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3416"/>
        <w:gridCol w:w="5368"/>
      </w:tblGrid>
      <w:tr w:rsidR="00D63011" w:rsidRPr="00D63011" w14:paraId="60D3CF14" w14:textId="77777777" w:rsidTr="00E6668D">
        <w:trPr>
          <w:trHeight w:val="341"/>
        </w:trPr>
        <w:tc>
          <w:tcPr>
            <w:tcW w:w="0" w:type="auto"/>
            <w:hideMark/>
          </w:tcPr>
          <w:p w14:paraId="68AE14C4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User Class</w:t>
            </w:r>
          </w:p>
        </w:tc>
        <w:tc>
          <w:tcPr>
            <w:tcW w:w="5368" w:type="dxa"/>
            <w:hideMark/>
          </w:tcPr>
          <w:p w14:paraId="795F873B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Description</w:t>
            </w:r>
          </w:p>
        </w:tc>
      </w:tr>
      <w:tr w:rsidR="00D63011" w:rsidRPr="00D63011" w14:paraId="33780FA5" w14:textId="77777777" w:rsidTr="00E6668D">
        <w:trPr>
          <w:trHeight w:val="341"/>
        </w:trPr>
        <w:tc>
          <w:tcPr>
            <w:tcW w:w="0" w:type="auto"/>
            <w:hideMark/>
          </w:tcPr>
          <w:p w14:paraId="38BC1ACB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YouTube Creators</w:t>
            </w:r>
          </w:p>
        </w:tc>
        <w:tc>
          <w:tcPr>
            <w:tcW w:w="5368" w:type="dxa"/>
            <w:hideMark/>
          </w:tcPr>
          <w:p w14:paraId="235CA022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View insights from their videos</w:t>
            </w:r>
          </w:p>
        </w:tc>
      </w:tr>
      <w:tr w:rsidR="00D63011" w:rsidRPr="00D63011" w14:paraId="7FFC37A9" w14:textId="77777777" w:rsidTr="00E6668D">
        <w:trPr>
          <w:trHeight w:val="329"/>
        </w:trPr>
        <w:tc>
          <w:tcPr>
            <w:tcW w:w="0" w:type="auto"/>
            <w:hideMark/>
          </w:tcPr>
          <w:p w14:paraId="1FFCF7DF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arketing Analysts</w:t>
            </w:r>
          </w:p>
        </w:tc>
        <w:tc>
          <w:tcPr>
            <w:tcW w:w="5368" w:type="dxa"/>
            <w:hideMark/>
          </w:tcPr>
          <w:p w14:paraId="46BDF210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easure public sentiment for brands</w:t>
            </w:r>
          </w:p>
        </w:tc>
      </w:tr>
      <w:tr w:rsidR="00D63011" w:rsidRPr="00D63011" w14:paraId="680AF9A6" w14:textId="77777777" w:rsidTr="00E6668D">
        <w:trPr>
          <w:trHeight w:val="341"/>
        </w:trPr>
        <w:tc>
          <w:tcPr>
            <w:tcW w:w="0" w:type="auto"/>
            <w:hideMark/>
          </w:tcPr>
          <w:p w14:paraId="09F04529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Viewers</w:t>
            </w:r>
          </w:p>
        </w:tc>
        <w:tc>
          <w:tcPr>
            <w:tcW w:w="5368" w:type="dxa"/>
            <w:hideMark/>
          </w:tcPr>
          <w:p w14:paraId="6199E59F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Observe trends and express opinions</w:t>
            </w:r>
          </w:p>
        </w:tc>
      </w:tr>
      <w:tr w:rsidR="00D63011" w:rsidRPr="00D63011" w14:paraId="33D6FDCF" w14:textId="77777777" w:rsidTr="00E6668D">
        <w:trPr>
          <w:trHeight w:val="341"/>
        </w:trPr>
        <w:tc>
          <w:tcPr>
            <w:tcW w:w="0" w:type="auto"/>
            <w:hideMark/>
          </w:tcPr>
          <w:p w14:paraId="08183CEF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Researchers</w:t>
            </w:r>
          </w:p>
        </w:tc>
        <w:tc>
          <w:tcPr>
            <w:tcW w:w="5368" w:type="dxa"/>
            <w:hideMark/>
          </w:tcPr>
          <w:p w14:paraId="24E65852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Study online behavioral data</w:t>
            </w:r>
          </w:p>
        </w:tc>
      </w:tr>
      <w:tr w:rsidR="00D63011" w:rsidRPr="00D63011" w14:paraId="1804DD0C" w14:textId="77777777" w:rsidTr="00E6668D">
        <w:trPr>
          <w:trHeight w:val="341"/>
        </w:trPr>
        <w:tc>
          <w:tcPr>
            <w:tcW w:w="0" w:type="auto"/>
            <w:hideMark/>
          </w:tcPr>
          <w:p w14:paraId="59D3B4A1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Administrators</w:t>
            </w:r>
          </w:p>
        </w:tc>
        <w:tc>
          <w:tcPr>
            <w:tcW w:w="5368" w:type="dxa"/>
            <w:hideMark/>
          </w:tcPr>
          <w:p w14:paraId="29C57ACD" w14:textId="77777777" w:rsidR="00D63011" w:rsidRPr="00D63011" w:rsidRDefault="00D63011" w:rsidP="00E6668D">
            <w:pPr>
              <w:pStyle w:val="NoSpacing"/>
              <w:spacing w:line="276" w:lineRule="auto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anage models and system updates</w:t>
            </w:r>
          </w:p>
        </w:tc>
      </w:tr>
    </w:tbl>
    <w:p w14:paraId="3F6D4929" w14:textId="4C2DCDAC" w:rsidR="00D63011" w:rsidRPr="006F29E5" w:rsidRDefault="00D63011" w:rsidP="00E6668D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2.</w:t>
      </w:r>
      <w:r w:rsidR="006F29E5" w:rsidRPr="006F29E5">
        <w:rPr>
          <w:rFonts w:ascii="Times New Roman" w:hAnsi="Times New Roman"/>
          <w:b/>
          <w:bCs/>
          <w:szCs w:val="24"/>
          <w:u w:val="single"/>
          <w:lang w:val="en-IN"/>
        </w:rPr>
        <w:t>4</w:t>
      </w: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 xml:space="preserve"> Design and Implementation Constraints</w:t>
      </w:r>
    </w:p>
    <w:p w14:paraId="5E9C8B86" w14:textId="77777777" w:rsidR="00D63011" w:rsidRPr="00D63011" w:rsidRDefault="00D63011" w:rsidP="00E6668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quires YouTube API access and stable internet.</w:t>
      </w:r>
    </w:p>
    <w:p w14:paraId="36A18785" w14:textId="77777777" w:rsidR="00D63011" w:rsidRPr="00D63011" w:rsidRDefault="00D63011" w:rsidP="00E6668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Minimum hardware: 8 GB RAM, dual-core processor.</w:t>
      </w:r>
    </w:p>
    <w:p w14:paraId="6DD8CC1C" w14:textId="77777777" w:rsidR="00D63011" w:rsidRPr="00D63011" w:rsidRDefault="00D63011" w:rsidP="00E6668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Environment: Python 3.10+, Flask/FastAPI, Docker.</w:t>
      </w:r>
    </w:p>
    <w:p w14:paraId="311B435C" w14:textId="77777777" w:rsidR="00D63011" w:rsidRPr="00D63011" w:rsidRDefault="00D63011" w:rsidP="00E6668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Only English language supported in the first phase.</w:t>
      </w:r>
    </w:p>
    <w:p w14:paraId="7DF3FD8E" w14:textId="77777777" w:rsidR="00D63011" w:rsidRPr="00D63011" w:rsidRDefault="00D63011" w:rsidP="00E6668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Must comply with privacy and YouTube data regulations.</w:t>
      </w:r>
    </w:p>
    <w:p w14:paraId="1369C9A2" w14:textId="68A1F0EF" w:rsidR="00E5474D" w:rsidRDefault="00D63011" w:rsidP="00E5474D">
      <w:pPr>
        <w:pStyle w:val="NoSpacing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hrome extension limited by Google’s manifest permissions.</w:t>
      </w:r>
    </w:p>
    <w:p w14:paraId="4F13AD0A" w14:textId="1147553B" w:rsidR="00D63011" w:rsidRPr="006F29E5" w:rsidRDefault="00D63011" w:rsidP="00E6668D">
      <w:pPr>
        <w:pStyle w:val="NoSpacing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2.</w:t>
      </w:r>
      <w:r w:rsidR="006F29E5" w:rsidRPr="006F29E5">
        <w:rPr>
          <w:rFonts w:ascii="Times New Roman" w:hAnsi="Times New Roman"/>
          <w:b/>
          <w:bCs/>
          <w:szCs w:val="24"/>
          <w:u w:val="single"/>
          <w:lang w:val="en-IN"/>
        </w:rPr>
        <w:t>5</w:t>
      </w: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 xml:space="preserve"> Design Diagrams</w:t>
      </w:r>
      <w:r w:rsidR="00E6668D">
        <w:rPr>
          <w:rFonts w:ascii="Times New Roman" w:hAnsi="Times New Roman"/>
          <w:b/>
          <w:bCs/>
          <w:szCs w:val="24"/>
          <w:u w:val="single"/>
          <w:lang w:val="en-IN"/>
        </w:rPr>
        <w:br/>
      </w:r>
    </w:p>
    <w:p w14:paraId="519988F6" w14:textId="0AF0B067" w:rsidR="008A3ED8" w:rsidRPr="00D63011" w:rsidRDefault="008A3ED8" w:rsidP="00AF67B7">
      <w:pPr>
        <w:pStyle w:val="NoSpacing"/>
        <w:jc w:val="both"/>
        <w:rPr>
          <w:rFonts w:ascii="Times New Roman" w:hAnsi="Times New Roman"/>
          <w:szCs w:val="24"/>
          <w:lang w:val="en-IN"/>
        </w:rPr>
      </w:pPr>
      <w:r w:rsidRPr="008A3ED8">
        <w:rPr>
          <w:rFonts w:ascii="Times New Roman" w:hAnsi="Times New Roman"/>
          <w:noProof/>
          <w:szCs w:val="24"/>
          <w:lang w:val="en-IN"/>
        </w:rPr>
        <w:drawing>
          <wp:inline distT="0" distB="0" distL="0" distR="0" wp14:anchorId="3F3DA876" wp14:editId="1CFBBC20">
            <wp:extent cx="5730515" cy="1842867"/>
            <wp:effectExtent l="0" t="0" r="3810" b="5080"/>
            <wp:docPr id="2081324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3249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01868" cy="186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09F9" w14:textId="5ADB3C8C" w:rsidR="00D63011" w:rsidRPr="006F29E5" w:rsidRDefault="001A386E" w:rsidP="00AF67B7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b/>
          <w:bCs/>
          <w:szCs w:val="24"/>
          <w:lang w:val="en-IN"/>
        </w:rPr>
      </w:pPr>
      <w:r w:rsidRPr="008A3ED8">
        <w:rPr>
          <w:rFonts w:ascii="Times New Roman" w:hAnsi="Times New Roman"/>
          <w:noProof/>
          <w:szCs w:val="24"/>
          <w:lang w:val="en-IN"/>
        </w:rPr>
        <w:lastRenderedPageBreak/>
        <w:drawing>
          <wp:anchor distT="0" distB="0" distL="114300" distR="114300" simplePos="0" relativeHeight="251661312" behindDoc="0" locked="0" layoutInCell="1" allowOverlap="1" wp14:anchorId="75DBF1D4" wp14:editId="10BC036B">
            <wp:simplePos x="0" y="0"/>
            <wp:positionH relativeFrom="margin">
              <wp:align>right</wp:align>
            </wp:positionH>
            <wp:positionV relativeFrom="paragraph">
              <wp:posOffset>302895</wp:posOffset>
            </wp:positionV>
            <wp:extent cx="5731510" cy="1456690"/>
            <wp:effectExtent l="0" t="0" r="2540" b="0"/>
            <wp:wrapThrough wrapText="bothSides">
              <wp:wrapPolygon edited="0">
                <wp:start x="0" y="0"/>
                <wp:lineTo x="0" y="21186"/>
                <wp:lineTo x="21538" y="21186"/>
                <wp:lineTo x="21538" y="0"/>
                <wp:lineTo x="0" y="0"/>
              </wp:wrapPolygon>
            </wp:wrapThrough>
            <wp:docPr id="1552863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86367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968" cy="1461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3011" w:rsidRPr="006F29E5">
        <w:rPr>
          <w:rFonts w:ascii="Times New Roman" w:hAnsi="Times New Roman"/>
          <w:b/>
          <w:bCs/>
          <w:szCs w:val="24"/>
          <w:lang w:val="en-IN"/>
        </w:rPr>
        <w:t>Use Case Diagram</w:t>
      </w:r>
    </w:p>
    <w:p w14:paraId="576C2468" w14:textId="1BE7691A" w:rsidR="008A3ED8" w:rsidRPr="00D63011" w:rsidRDefault="008A3ED8" w:rsidP="008A3ED8">
      <w:pPr>
        <w:pStyle w:val="NoSpacing"/>
        <w:ind w:left="720"/>
        <w:jc w:val="both"/>
        <w:rPr>
          <w:rFonts w:ascii="Times New Roman" w:hAnsi="Times New Roman"/>
          <w:szCs w:val="24"/>
          <w:lang w:val="en-IN"/>
        </w:rPr>
      </w:pPr>
    </w:p>
    <w:p w14:paraId="45C76242" w14:textId="256C81EA" w:rsidR="00D63011" w:rsidRPr="006F29E5" w:rsidRDefault="001A386E" w:rsidP="00AF67B7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b/>
          <w:bCs/>
          <w:szCs w:val="24"/>
          <w:lang w:val="en-IN"/>
        </w:rPr>
      </w:pPr>
      <w:r w:rsidRPr="008A3ED8">
        <w:rPr>
          <w:rFonts w:ascii="Times New Roman" w:hAnsi="Times New Roman"/>
          <w:noProof/>
          <w:szCs w:val="24"/>
          <w:lang w:val="en-IN"/>
        </w:rPr>
        <w:drawing>
          <wp:anchor distT="0" distB="0" distL="114300" distR="114300" simplePos="0" relativeHeight="251662336" behindDoc="1" locked="0" layoutInCell="1" allowOverlap="1" wp14:anchorId="3EA451D5" wp14:editId="6464F947">
            <wp:simplePos x="0" y="0"/>
            <wp:positionH relativeFrom="margin">
              <wp:align>right</wp:align>
            </wp:positionH>
            <wp:positionV relativeFrom="paragraph">
              <wp:posOffset>281843</wp:posOffset>
            </wp:positionV>
            <wp:extent cx="5731510" cy="1398905"/>
            <wp:effectExtent l="0" t="0" r="2540" b="0"/>
            <wp:wrapTight wrapText="bothSides">
              <wp:wrapPolygon edited="0">
                <wp:start x="0" y="0"/>
                <wp:lineTo x="0" y="21178"/>
                <wp:lineTo x="21538" y="21178"/>
                <wp:lineTo x="21538" y="0"/>
                <wp:lineTo x="0" y="0"/>
              </wp:wrapPolygon>
            </wp:wrapTight>
            <wp:docPr id="525934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934075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63011" w:rsidRPr="006F29E5">
        <w:rPr>
          <w:rFonts w:ascii="Times New Roman" w:hAnsi="Times New Roman"/>
          <w:b/>
          <w:bCs/>
          <w:szCs w:val="24"/>
          <w:lang w:val="en-IN"/>
        </w:rPr>
        <w:t>Class Diagram</w:t>
      </w:r>
    </w:p>
    <w:p w14:paraId="6325804D" w14:textId="15D8A01C" w:rsidR="008A3ED8" w:rsidRPr="00D63011" w:rsidRDefault="008A3ED8" w:rsidP="006F29E5">
      <w:pPr>
        <w:pStyle w:val="NoSpacing"/>
        <w:ind w:left="360"/>
        <w:jc w:val="both"/>
        <w:rPr>
          <w:rFonts w:ascii="Times New Roman" w:hAnsi="Times New Roman"/>
          <w:szCs w:val="24"/>
          <w:lang w:val="en-IN"/>
        </w:rPr>
      </w:pPr>
    </w:p>
    <w:p w14:paraId="70D97338" w14:textId="678FC6BF" w:rsidR="008A3ED8" w:rsidRPr="001A386E" w:rsidRDefault="001A386E" w:rsidP="008A3ED8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b/>
          <w:bCs/>
          <w:szCs w:val="24"/>
          <w:lang w:val="en-IN"/>
        </w:rPr>
      </w:pPr>
      <w:r w:rsidRPr="008A3ED8">
        <w:rPr>
          <w:rFonts w:ascii="Times New Roman" w:hAnsi="Times New Roman"/>
          <w:noProof/>
          <w:szCs w:val="24"/>
          <w:lang w:val="en-IN"/>
        </w:rPr>
        <w:drawing>
          <wp:anchor distT="0" distB="0" distL="114300" distR="114300" simplePos="0" relativeHeight="251663360" behindDoc="1" locked="0" layoutInCell="1" allowOverlap="1" wp14:anchorId="1E703F92" wp14:editId="194E4DD0">
            <wp:simplePos x="0" y="0"/>
            <wp:positionH relativeFrom="margin">
              <wp:align>left</wp:align>
            </wp:positionH>
            <wp:positionV relativeFrom="paragraph">
              <wp:posOffset>209140</wp:posOffset>
            </wp:positionV>
            <wp:extent cx="5749290" cy="2696705"/>
            <wp:effectExtent l="0" t="0" r="3810" b="8890"/>
            <wp:wrapTight wrapText="bothSides">
              <wp:wrapPolygon edited="0">
                <wp:start x="0" y="0"/>
                <wp:lineTo x="0" y="21519"/>
                <wp:lineTo x="21543" y="21519"/>
                <wp:lineTo x="21543" y="0"/>
                <wp:lineTo x="0" y="0"/>
              </wp:wrapPolygon>
            </wp:wrapTight>
            <wp:docPr id="60718929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290" cy="269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3011" w:rsidRPr="006F29E5">
        <w:rPr>
          <w:rFonts w:ascii="Times New Roman" w:hAnsi="Times New Roman"/>
          <w:b/>
          <w:bCs/>
          <w:szCs w:val="24"/>
          <w:lang w:val="en-IN"/>
        </w:rPr>
        <w:t>Data Flow Diagram (Level 0</w:t>
      </w:r>
      <w:r w:rsidR="007456E1" w:rsidRPr="006F29E5">
        <w:rPr>
          <w:rFonts w:ascii="Times New Roman" w:hAnsi="Times New Roman"/>
          <w:b/>
          <w:bCs/>
          <w:szCs w:val="24"/>
          <w:lang w:val="en-IN"/>
        </w:rPr>
        <w:t>)</w:t>
      </w:r>
    </w:p>
    <w:p w14:paraId="041B5DB1" w14:textId="77777777" w:rsidR="00D63011" w:rsidRPr="006F29E5" w:rsidRDefault="00D63011" w:rsidP="00AF67B7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b/>
          <w:bCs/>
          <w:szCs w:val="24"/>
          <w:lang w:val="en-IN"/>
        </w:rPr>
      </w:pPr>
      <w:r w:rsidRPr="006F29E5">
        <w:rPr>
          <w:rFonts w:ascii="Times New Roman" w:hAnsi="Times New Roman"/>
          <w:b/>
          <w:bCs/>
          <w:szCs w:val="24"/>
          <w:lang w:val="en-IN"/>
        </w:rPr>
        <w:t>State Diagram</w:t>
      </w:r>
    </w:p>
    <w:p w14:paraId="28E61463" w14:textId="0AB14CB8" w:rsidR="00D63011" w:rsidRPr="00D63011" w:rsidRDefault="008A3ED8" w:rsidP="006F29E5">
      <w:pPr>
        <w:pStyle w:val="NormalWeb"/>
      </w:pPr>
      <w:r>
        <w:rPr>
          <w:noProof/>
        </w:rPr>
        <w:drawing>
          <wp:inline distT="0" distB="0" distL="0" distR="0" wp14:anchorId="3A5AE0A3" wp14:editId="0DABBE80">
            <wp:extent cx="5809957" cy="1440815"/>
            <wp:effectExtent l="0" t="0" r="635" b="6985"/>
            <wp:docPr id="14818810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180" cy="1479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 w:rsidR="00D63011" w:rsidRPr="006F29E5">
        <w:rPr>
          <w:b/>
          <w:bCs/>
        </w:rPr>
        <w:t>Deployment Diagram</w:t>
      </w:r>
    </w:p>
    <w:p w14:paraId="2E7ADEA2" w14:textId="2CD596AC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lastRenderedPageBreak/>
        <w:t>2.</w:t>
      </w:r>
      <w:r w:rsidR="006F29E5">
        <w:rPr>
          <w:rFonts w:ascii="Times New Roman" w:hAnsi="Times New Roman"/>
          <w:b/>
          <w:bCs/>
          <w:szCs w:val="24"/>
          <w:lang w:val="en-IN"/>
        </w:rPr>
        <w:t>6</w:t>
      </w:r>
      <w:r w:rsidRPr="00D63011">
        <w:rPr>
          <w:rFonts w:ascii="Times New Roman" w:hAnsi="Times New Roman"/>
          <w:b/>
          <w:bCs/>
          <w:szCs w:val="24"/>
          <w:lang w:val="en-IN"/>
        </w:rPr>
        <w:t xml:space="preserve"> Assumptions and Dependencies</w:t>
      </w:r>
    </w:p>
    <w:p w14:paraId="3ABBAD24" w14:textId="77777777" w:rsidR="00D63011" w:rsidRPr="00D63011" w:rsidRDefault="00D63011" w:rsidP="001A386E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ssumes users have valid API access keys.</w:t>
      </w:r>
    </w:p>
    <w:p w14:paraId="4CEE1213" w14:textId="77777777" w:rsidR="00D63011" w:rsidRPr="00D63011" w:rsidRDefault="00D63011" w:rsidP="001A386E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Depends on continuous availability of YouTube Data API.</w:t>
      </w:r>
    </w:p>
    <w:p w14:paraId="64382E21" w14:textId="77777777" w:rsidR="00D63011" w:rsidRPr="00D63011" w:rsidRDefault="00D63011" w:rsidP="001A386E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ssumes moderate dataset size manageable within system memory.</w:t>
      </w:r>
    </w:p>
    <w:p w14:paraId="5A4E8FEA" w14:textId="77777777" w:rsidR="00D63011" w:rsidRPr="00D63011" w:rsidRDefault="00D63011" w:rsidP="001A386E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External dependencies include Flask, Seaborn, Matplotlib, and wordcloud libraries.</w:t>
      </w:r>
    </w:p>
    <w:p w14:paraId="12F3DB61" w14:textId="2E80DE56" w:rsidR="00D63011" w:rsidRDefault="00D63011" w:rsidP="001A386E">
      <w:pPr>
        <w:pStyle w:val="NoSpacing"/>
        <w:numPr>
          <w:ilvl w:val="0"/>
          <w:numId w:val="13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Relies on pretrained language models </w:t>
      </w:r>
      <w:r w:rsidR="001A386E">
        <w:rPr>
          <w:rFonts w:ascii="Times New Roman" w:hAnsi="Times New Roman"/>
          <w:szCs w:val="24"/>
          <w:lang w:val="en-IN"/>
        </w:rPr>
        <w:t xml:space="preserve">like </w:t>
      </w:r>
      <w:r w:rsidRPr="00D63011">
        <w:rPr>
          <w:rFonts w:ascii="Times New Roman" w:hAnsi="Times New Roman"/>
          <w:szCs w:val="24"/>
          <w:lang w:val="en-IN"/>
        </w:rPr>
        <w:t>NLTK or BERT.</w:t>
      </w:r>
    </w:p>
    <w:p w14:paraId="614EC377" w14:textId="77777777" w:rsidR="00AF67B7" w:rsidRPr="00D63011" w:rsidRDefault="00AF67B7" w:rsidP="001A386E">
      <w:pPr>
        <w:pStyle w:val="NoSpacing"/>
        <w:spacing w:line="276" w:lineRule="auto"/>
        <w:ind w:left="360"/>
        <w:jc w:val="both"/>
        <w:rPr>
          <w:rFonts w:ascii="Times New Roman" w:hAnsi="Times New Roman"/>
          <w:szCs w:val="24"/>
          <w:lang w:val="en-IN"/>
        </w:rPr>
      </w:pPr>
    </w:p>
    <w:p w14:paraId="796C5C08" w14:textId="77777777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  <w:r w:rsidRPr="00D63011">
        <w:rPr>
          <w:rFonts w:ascii="Times New Roman" w:hAnsi="Times New Roman"/>
          <w:b/>
          <w:bCs/>
          <w:sz w:val="28"/>
          <w:szCs w:val="28"/>
          <w:lang w:val="en-IN"/>
        </w:rPr>
        <w:t>3. SYSTEM REQUIREMENTS</w:t>
      </w:r>
    </w:p>
    <w:p w14:paraId="4D139452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3.1 User Interface</w:t>
      </w:r>
    </w:p>
    <w:p w14:paraId="032DD98C" w14:textId="77777777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 xml:space="preserve">The system offers a </w:t>
      </w:r>
      <w:r w:rsidRPr="00D63011">
        <w:rPr>
          <w:rFonts w:ascii="Times New Roman" w:hAnsi="Times New Roman"/>
          <w:b/>
          <w:bCs/>
          <w:szCs w:val="24"/>
          <w:lang w:val="en-IN"/>
        </w:rPr>
        <w:t>Chrome Extension</w:t>
      </w:r>
      <w:r w:rsidRPr="00D63011">
        <w:rPr>
          <w:rFonts w:ascii="Times New Roman" w:hAnsi="Times New Roman"/>
          <w:szCs w:val="24"/>
          <w:lang w:val="en-IN"/>
        </w:rPr>
        <w:t xml:space="preserve"> with an integrated dashboard where users can:</w:t>
      </w:r>
    </w:p>
    <w:p w14:paraId="10FF757A" w14:textId="77777777" w:rsidR="00D63011" w:rsidRPr="00D63011" w:rsidRDefault="00D63011" w:rsidP="001A386E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View comment sentiment distribution graphs</w:t>
      </w:r>
    </w:p>
    <w:p w14:paraId="334A83D8" w14:textId="77777777" w:rsidR="00D63011" w:rsidRPr="00D63011" w:rsidRDefault="00D63011" w:rsidP="001A386E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nalyze trending keywords in real time</w:t>
      </w:r>
    </w:p>
    <w:p w14:paraId="4CB0BAA1" w14:textId="77777777" w:rsidR="00D63011" w:rsidRPr="00D63011" w:rsidRDefault="00D63011" w:rsidP="001A386E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View positive, negative, and neutral comment ratios</w:t>
      </w:r>
    </w:p>
    <w:p w14:paraId="32F47F11" w14:textId="77777777" w:rsidR="00D63011" w:rsidRPr="00D63011" w:rsidRDefault="00D63011" w:rsidP="001A386E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Export reports in CSV or PDF format</w:t>
      </w:r>
    </w:p>
    <w:p w14:paraId="68BB7B13" w14:textId="77777777" w:rsidR="00D63011" w:rsidRPr="00D63011" w:rsidRDefault="00D63011" w:rsidP="001A386E">
      <w:pPr>
        <w:pStyle w:val="NoSpacing"/>
        <w:numPr>
          <w:ilvl w:val="0"/>
          <w:numId w:val="14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ccess visualization modules such as bar charts, density plots, and word clouds</w:t>
      </w:r>
    </w:p>
    <w:p w14:paraId="7B6D882D" w14:textId="77777777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Backend results are fetched through API calls and displayed in a clean, responsive layout.</w:t>
      </w:r>
    </w:p>
    <w:p w14:paraId="260E2F6B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3.2 Software Interface</w:t>
      </w:r>
    </w:p>
    <w:p w14:paraId="093DE215" w14:textId="77777777" w:rsidR="00D63011" w:rsidRPr="00D63011" w:rsidRDefault="00D63011" w:rsidP="001A386E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Frontend:</w:t>
      </w:r>
      <w:r w:rsidRPr="00D63011">
        <w:rPr>
          <w:rFonts w:ascii="Times New Roman" w:hAnsi="Times New Roman"/>
          <w:szCs w:val="24"/>
          <w:lang w:val="en-IN"/>
        </w:rPr>
        <w:t xml:space="preserve"> Chrome Extension (HTML, CSS, JavaScript)</w:t>
      </w:r>
    </w:p>
    <w:p w14:paraId="2616FAAD" w14:textId="77777777" w:rsidR="00D63011" w:rsidRPr="00D63011" w:rsidRDefault="00D63011" w:rsidP="001A386E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Backend:</w:t>
      </w:r>
      <w:r w:rsidRPr="00D63011">
        <w:rPr>
          <w:rFonts w:ascii="Times New Roman" w:hAnsi="Times New Roman"/>
          <w:szCs w:val="24"/>
          <w:lang w:val="en-IN"/>
        </w:rPr>
        <w:t xml:space="preserve"> Flask/FastAPI REST API (Python)</w:t>
      </w:r>
    </w:p>
    <w:p w14:paraId="5A9B776B" w14:textId="77777777" w:rsidR="00D63011" w:rsidRPr="00D63011" w:rsidRDefault="00D63011" w:rsidP="001A386E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Frameworks:</w:t>
      </w:r>
      <w:r w:rsidRPr="00D63011">
        <w:rPr>
          <w:rFonts w:ascii="Times New Roman" w:hAnsi="Times New Roman"/>
          <w:szCs w:val="24"/>
          <w:lang w:val="en-IN"/>
        </w:rPr>
        <w:t xml:space="preserve"> Scikit-learn, NLTK, SpaCy, TensorFlow</w:t>
      </w:r>
    </w:p>
    <w:p w14:paraId="19412308" w14:textId="77777777" w:rsidR="00D63011" w:rsidRPr="00D63011" w:rsidRDefault="00D63011" w:rsidP="001A386E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Visualization:</w:t>
      </w:r>
      <w:r w:rsidRPr="00D63011">
        <w:rPr>
          <w:rFonts w:ascii="Times New Roman" w:hAnsi="Times New Roman"/>
          <w:szCs w:val="24"/>
          <w:lang w:val="en-IN"/>
        </w:rPr>
        <w:t xml:space="preserve"> Matplotlib, Plotly, Seaborn</w:t>
      </w:r>
    </w:p>
    <w:p w14:paraId="72E9B79B" w14:textId="77777777" w:rsidR="00D63011" w:rsidRPr="00D63011" w:rsidRDefault="00D63011" w:rsidP="001A386E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Communication:</w:t>
      </w:r>
      <w:r w:rsidRPr="00D63011">
        <w:rPr>
          <w:rFonts w:ascii="Times New Roman" w:hAnsi="Times New Roman"/>
          <w:szCs w:val="24"/>
          <w:lang w:val="en-IN"/>
        </w:rPr>
        <w:t xml:space="preserve"> JSON-based REST endpoints</w:t>
      </w:r>
    </w:p>
    <w:p w14:paraId="5958871B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3.3 Database Interface</w:t>
      </w:r>
    </w:p>
    <w:p w14:paraId="3443FFEF" w14:textId="77777777" w:rsidR="00D63011" w:rsidRPr="00D63011" w:rsidRDefault="00D63011" w:rsidP="001A386E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Database: SQLite or PostgreSQL</w:t>
      </w:r>
    </w:p>
    <w:p w14:paraId="2FBE4798" w14:textId="77777777" w:rsidR="00D63011" w:rsidRPr="00D63011" w:rsidRDefault="00D63011" w:rsidP="001A386E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tores comment data, sentiment scores, and trend logs</w:t>
      </w:r>
    </w:p>
    <w:p w14:paraId="31CD6EE8" w14:textId="77777777" w:rsidR="00D63011" w:rsidRPr="00D63011" w:rsidRDefault="00D63011" w:rsidP="001A386E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chema includes:</w:t>
      </w:r>
    </w:p>
    <w:p w14:paraId="31248835" w14:textId="77777777" w:rsidR="00D63011" w:rsidRPr="00D63011" w:rsidRDefault="00D63011" w:rsidP="001A386E">
      <w:pPr>
        <w:pStyle w:val="NoSpacing"/>
        <w:numPr>
          <w:ilvl w:val="1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user_data (user_id, email, role)</w:t>
      </w:r>
    </w:p>
    <w:p w14:paraId="618A2F7F" w14:textId="77777777" w:rsidR="00D63011" w:rsidRPr="00D63011" w:rsidRDefault="00D63011" w:rsidP="001A386E">
      <w:pPr>
        <w:pStyle w:val="NoSpacing"/>
        <w:numPr>
          <w:ilvl w:val="1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omment_data (comment_id, text, category)</w:t>
      </w:r>
    </w:p>
    <w:p w14:paraId="0D4CF79A" w14:textId="77777777" w:rsidR="00D63011" w:rsidRPr="00D63011" w:rsidRDefault="00D63011" w:rsidP="001A386E">
      <w:pPr>
        <w:pStyle w:val="NoSpacing"/>
        <w:numPr>
          <w:ilvl w:val="1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nalytics (keyword, frequency, date)</w:t>
      </w:r>
    </w:p>
    <w:p w14:paraId="5CC387F7" w14:textId="77777777" w:rsidR="00D63011" w:rsidRPr="00D63011" w:rsidRDefault="00D63011" w:rsidP="001A386E">
      <w:pPr>
        <w:pStyle w:val="NoSpacing"/>
        <w:numPr>
          <w:ilvl w:val="0"/>
          <w:numId w:val="16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upports CRUD operations and data export</w:t>
      </w:r>
    </w:p>
    <w:p w14:paraId="2DDC0291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3.4 Protocols</w:t>
      </w:r>
    </w:p>
    <w:p w14:paraId="6C5B42E6" w14:textId="77777777" w:rsidR="00D63011" w:rsidRPr="00D63011" w:rsidRDefault="00D63011" w:rsidP="001A386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Authentication:</w:t>
      </w:r>
      <w:r w:rsidRPr="00D63011">
        <w:rPr>
          <w:rFonts w:ascii="Times New Roman" w:hAnsi="Times New Roman"/>
          <w:szCs w:val="24"/>
          <w:lang w:val="en-IN"/>
        </w:rPr>
        <w:t xml:space="preserve"> OAuth 2.0 (for YouTube API)</w:t>
      </w:r>
    </w:p>
    <w:p w14:paraId="042263AD" w14:textId="77777777" w:rsidR="00D63011" w:rsidRPr="00D63011" w:rsidRDefault="00D63011" w:rsidP="001A386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Data Transfer:</w:t>
      </w:r>
      <w:r w:rsidRPr="00D63011">
        <w:rPr>
          <w:rFonts w:ascii="Times New Roman" w:hAnsi="Times New Roman"/>
          <w:szCs w:val="24"/>
          <w:lang w:val="en-IN"/>
        </w:rPr>
        <w:t xml:space="preserve"> HTTPS protocol for secure requests</w:t>
      </w:r>
    </w:p>
    <w:p w14:paraId="3656898A" w14:textId="77777777" w:rsidR="00D63011" w:rsidRPr="00D63011" w:rsidRDefault="00D63011" w:rsidP="001A386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Encryption:</w:t>
      </w:r>
      <w:r w:rsidRPr="00D63011">
        <w:rPr>
          <w:rFonts w:ascii="Times New Roman" w:hAnsi="Times New Roman"/>
          <w:szCs w:val="24"/>
          <w:lang w:val="en-IN"/>
        </w:rPr>
        <w:t xml:space="preserve"> SHA-256 encryption for credentials</w:t>
      </w:r>
    </w:p>
    <w:p w14:paraId="30E7349F" w14:textId="77777777" w:rsidR="00D63011" w:rsidRPr="00D63011" w:rsidRDefault="00D63011" w:rsidP="001A386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API Communication:</w:t>
      </w:r>
      <w:r w:rsidRPr="00D63011">
        <w:rPr>
          <w:rFonts w:ascii="Times New Roman" w:hAnsi="Times New Roman"/>
          <w:szCs w:val="24"/>
          <w:lang w:val="en-IN"/>
        </w:rPr>
        <w:t xml:space="preserve"> RESTful JSON</w:t>
      </w:r>
    </w:p>
    <w:p w14:paraId="30DA8829" w14:textId="77777777" w:rsidR="00D63011" w:rsidRPr="00D63011" w:rsidRDefault="00D63011" w:rsidP="001A386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b/>
          <w:bCs/>
          <w:szCs w:val="24"/>
          <w:lang w:val="en-IN"/>
        </w:rPr>
        <w:t>Synchronization:</w:t>
      </w:r>
      <w:r w:rsidRPr="00D63011">
        <w:rPr>
          <w:rFonts w:ascii="Times New Roman" w:hAnsi="Times New Roman"/>
          <w:szCs w:val="24"/>
          <w:lang w:val="en-IN"/>
        </w:rPr>
        <w:t xml:space="preserve"> Real-time comment fetching</w:t>
      </w:r>
    </w:p>
    <w:p w14:paraId="2C74320C" w14:textId="77777777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  <w:r w:rsidRPr="00D63011">
        <w:rPr>
          <w:rFonts w:ascii="Times New Roman" w:hAnsi="Times New Roman"/>
          <w:b/>
          <w:bCs/>
          <w:sz w:val="28"/>
          <w:szCs w:val="28"/>
          <w:lang w:val="en-IN"/>
        </w:rPr>
        <w:t>4. NON-FUNCTIONAL REQUIREMENTS</w:t>
      </w:r>
    </w:p>
    <w:p w14:paraId="00B0CCFB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t>4.1 Performance Requirements</w:t>
      </w:r>
    </w:p>
    <w:p w14:paraId="19B46BC3" w14:textId="77777777" w:rsidR="00D63011" w:rsidRPr="00D63011" w:rsidRDefault="00D63011" w:rsidP="001A386E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sponse time per request: ≤ 3 seconds for 1000 comments</w:t>
      </w:r>
    </w:p>
    <w:p w14:paraId="3996E29F" w14:textId="77777777" w:rsidR="00D63011" w:rsidRPr="00D63011" w:rsidRDefault="00D63011" w:rsidP="001A386E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Model accuracy: ≥ 85%</w:t>
      </w:r>
    </w:p>
    <w:p w14:paraId="6C80B760" w14:textId="77777777" w:rsidR="00D63011" w:rsidRPr="00D63011" w:rsidRDefault="00D63011" w:rsidP="001A386E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ystem scalability up to 50,000 comments per session</w:t>
      </w:r>
    </w:p>
    <w:p w14:paraId="2107DCA8" w14:textId="77777777" w:rsidR="00D63011" w:rsidRPr="00D63011" w:rsidRDefault="00D63011" w:rsidP="001A386E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Real-time dashboard updates with minimal lag</w:t>
      </w:r>
    </w:p>
    <w:p w14:paraId="45A8D965" w14:textId="77777777" w:rsidR="00D63011" w:rsidRPr="00D63011" w:rsidRDefault="00D63011" w:rsidP="001A386E">
      <w:pPr>
        <w:pStyle w:val="NoSpacing"/>
        <w:numPr>
          <w:ilvl w:val="0"/>
          <w:numId w:val="18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upport for concurrent Chrome Extension users</w:t>
      </w:r>
    </w:p>
    <w:p w14:paraId="4D3832BA" w14:textId="77777777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Cs w:val="24"/>
          <w:u w:val="single"/>
          <w:lang w:val="en-IN"/>
        </w:rPr>
      </w:pPr>
      <w:r w:rsidRPr="006F29E5">
        <w:rPr>
          <w:rFonts w:ascii="Times New Roman" w:hAnsi="Times New Roman"/>
          <w:b/>
          <w:bCs/>
          <w:szCs w:val="24"/>
          <w:u w:val="single"/>
          <w:lang w:val="en-IN"/>
        </w:rPr>
        <w:lastRenderedPageBreak/>
        <w:t>4.2 Security Requirements</w:t>
      </w:r>
    </w:p>
    <w:p w14:paraId="7FFEF4B7" w14:textId="77777777" w:rsidR="00D63011" w:rsidRPr="00D63011" w:rsidRDefault="00D63011" w:rsidP="001A386E">
      <w:pPr>
        <w:pStyle w:val="NoSpacing"/>
        <w:numPr>
          <w:ilvl w:val="0"/>
          <w:numId w:val="1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Data anonymization during preprocessing</w:t>
      </w:r>
    </w:p>
    <w:p w14:paraId="72FF06F0" w14:textId="77777777" w:rsidR="00D63011" w:rsidRPr="00D63011" w:rsidRDefault="00D63011" w:rsidP="001A386E">
      <w:pPr>
        <w:pStyle w:val="NoSpacing"/>
        <w:numPr>
          <w:ilvl w:val="0"/>
          <w:numId w:val="1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Encrypted API keys stored in environment variables</w:t>
      </w:r>
    </w:p>
    <w:p w14:paraId="3CBA2C22" w14:textId="77777777" w:rsidR="00D63011" w:rsidRPr="00D63011" w:rsidRDefault="00D63011" w:rsidP="001A386E">
      <w:pPr>
        <w:pStyle w:val="NoSpacing"/>
        <w:numPr>
          <w:ilvl w:val="0"/>
          <w:numId w:val="1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Access control through user authentication</w:t>
      </w:r>
    </w:p>
    <w:p w14:paraId="4D3BF36F" w14:textId="77777777" w:rsidR="00D63011" w:rsidRPr="00D63011" w:rsidRDefault="00D63011" w:rsidP="001A386E">
      <w:pPr>
        <w:pStyle w:val="NoSpacing"/>
        <w:numPr>
          <w:ilvl w:val="0"/>
          <w:numId w:val="1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HTTPS and token-based verification</w:t>
      </w:r>
    </w:p>
    <w:p w14:paraId="0FF6D66C" w14:textId="77777777" w:rsidR="00D63011" w:rsidRPr="00D63011" w:rsidRDefault="00D63011" w:rsidP="001A386E">
      <w:pPr>
        <w:pStyle w:val="NoSpacing"/>
        <w:numPr>
          <w:ilvl w:val="0"/>
          <w:numId w:val="19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Compliance with YouTube and GDPR privacy policies</w:t>
      </w:r>
    </w:p>
    <w:p w14:paraId="62BBFD67" w14:textId="77777777" w:rsidR="001A386E" w:rsidRDefault="001A386E" w:rsidP="00AF67B7">
      <w:pPr>
        <w:pStyle w:val="NoSpacing"/>
        <w:jc w:val="both"/>
        <w:rPr>
          <w:rFonts w:ascii="Times New Roman" w:hAnsi="Times New Roman"/>
          <w:b/>
          <w:bCs/>
          <w:szCs w:val="24"/>
          <w:u w:val="single"/>
        </w:rPr>
      </w:pPr>
    </w:p>
    <w:p w14:paraId="0B801A96" w14:textId="71ABB141" w:rsidR="001A386E" w:rsidRPr="006F29E5" w:rsidRDefault="00D63011" w:rsidP="00AF67B7">
      <w:pPr>
        <w:pStyle w:val="NoSpacing"/>
        <w:jc w:val="both"/>
        <w:rPr>
          <w:rFonts w:ascii="Times New Roman" w:hAnsi="Times New Roman"/>
          <w:b/>
          <w:bCs/>
          <w:szCs w:val="24"/>
          <w:u w:val="single"/>
        </w:rPr>
      </w:pPr>
      <w:r w:rsidRPr="006F29E5">
        <w:rPr>
          <w:rFonts w:ascii="Times New Roman" w:hAnsi="Times New Roman"/>
          <w:b/>
          <w:bCs/>
          <w:szCs w:val="24"/>
          <w:u w:val="single"/>
        </w:rPr>
        <w:t>4.3 Software Quality Attributes</w:t>
      </w:r>
    </w:p>
    <w:tbl>
      <w:tblPr>
        <w:tblStyle w:val="TableGridLight"/>
        <w:tblW w:w="8719" w:type="dxa"/>
        <w:tblLook w:val="04A0" w:firstRow="1" w:lastRow="0" w:firstColumn="1" w:lastColumn="0" w:noHBand="0" w:noVBand="1"/>
      </w:tblPr>
      <w:tblGrid>
        <w:gridCol w:w="2016"/>
        <w:gridCol w:w="6703"/>
      </w:tblGrid>
      <w:tr w:rsidR="00D63011" w:rsidRPr="00D63011" w14:paraId="216C3D8B" w14:textId="77777777" w:rsidTr="001A386E">
        <w:trPr>
          <w:trHeight w:val="280"/>
        </w:trPr>
        <w:tc>
          <w:tcPr>
            <w:tcW w:w="0" w:type="auto"/>
            <w:hideMark/>
          </w:tcPr>
          <w:p w14:paraId="03539151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Attribute</w:t>
            </w:r>
          </w:p>
        </w:tc>
        <w:tc>
          <w:tcPr>
            <w:tcW w:w="0" w:type="auto"/>
            <w:hideMark/>
          </w:tcPr>
          <w:p w14:paraId="37FA892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Description</w:t>
            </w:r>
          </w:p>
        </w:tc>
      </w:tr>
      <w:tr w:rsidR="00D63011" w:rsidRPr="00D63011" w14:paraId="45B7CF8D" w14:textId="77777777" w:rsidTr="001A386E">
        <w:trPr>
          <w:trHeight w:val="280"/>
        </w:trPr>
        <w:tc>
          <w:tcPr>
            <w:tcW w:w="0" w:type="auto"/>
            <w:hideMark/>
          </w:tcPr>
          <w:p w14:paraId="5081B398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Adaptability</w:t>
            </w:r>
          </w:p>
        </w:tc>
        <w:tc>
          <w:tcPr>
            <w:tcW w:w="0" w:type="auto"/>
            <w:hideMark/>
          </w:tcPr>
          <w:p w14:paraId="1AD3AD9B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Easily adaptable to other platforms like Twitter or Instagram</w:t>
            </w:r>
          </w:p>
        </w:tc>
      </w:tr>
      <w:tr w:rsidR="00D63011" w:rsidRPr="00D63011" w14:paraId="0B9CCD41" w14:textId="77777777" w:rsidTr="001A386E">
        <w:trPr>
          <w:trHeight w:val="291"/>
        </w:trPr>
        <w:tc>
          <w:tcPr>
            <w:tcW w:w="0" w:type="auto"/>
            <w:hideMark/>
          </w:tcPr>
          <w:p w14:paraId="37A22F90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Availability</w:t>
            </w:r>
          </w:p>
        </w:tc>
        <w:tc>
          <w:tcPr>
            <w:tcW w:w="0" w:type="auto"/>
            <w:hideMark/>
          </w:tcPr>
          <w:p w14:paraId="64076AE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99% uptime on AWS cloud</w:t>
            </w:r>
          </w:p>
        </w:tc>
      </w:tr>
      <w:tr w:rsidR="00D63011" w:rsidRPr="00D63011" w14:paraId="7F3193F1" w14:textId="77777777" w:rsidTr="001A386E">
        <w:trPr>
          <w:trHeight w:val="280"/>
        </w:trPr>
        <w:tc>
          <w:tcPr>
            <w:tcW w:w="0" w:type="auto"/>
            <w:hideMark/>
          </w:tcPr>
          <w:p w14:paraId="197AE5F8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Maintainability</w:t>
            </w:r>
          </w:p>
        </w:tc>
        <w:tc>
          <w:tcPr>
            <w:tcW w:w="0" w:type="auto"/>
            <w:hideMark/>
          </w:tcPr>
          <w:p w14:paraId="1AD52D2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odular code for quick updates</w:t>
            </w:r>
          </w:p>
        </w:tc>
      </w:tr>
      <w:tr w:rsidR="00D63011" w:rsidRPr="00D63011" w14:paraId="1CBC1051" w14:textId="77777777" w:rsidTr="001A386E">
        <w:trPr>
          <w:trHeight w:val="280"/>
        </w:trPr>
        <w:tc>
          <w:tcPr>
            <w:tcW w:w="0" w:type="auto"/>
            <w:hideMark/>
          </w:tcPr>
          <w:p w14:paraId="2C058AE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Portability</w:t>
            </w:r>
          </w:p>
        </w:tc>
        <w:tc>
          <w:tcPr>
            <w:tcW w:w="0" w:type="auto"/>
            <w:hideMark/>
          </w:tcPr>
          <w:p w14:paraId="6BAE6741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Deployed via Docker containers</w:t>
            </w:r>
          </w:p>
        </w:tc>
      </w:tr>
      <w:tr w:rsidR="00D63011" w:rsidRPr="00D63011" w14:paraId="1F85DD88" w14:textId="77777777" w:rsidTr="001A386E">
        <w:trPr>
          <w:trHeight w:val="280"/>
        </w:trPr>
        <w:tc>
          <w:tcPr>
            <w:tcW w:w="0" w:type="auto"/>
            <w:hideMark/>
          </w:tcPr>
          <w:p w14:paraId="75CAB5E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Reliability</w:t>
            </w:r>
          </w:p>
        </w:tc>
        <w:tc>
          <w:tcPr>
            <w:tcW w:w="0" w:type="auto"/>
            <w:hideMark/>
          </w:tcPr>
          <w:p w14:paraId="7CB0A3B9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Tested across multiple datasets</w:t>
            </w:r>
          </w:p>
        </w:tc>
      </w:tr>
      <w:tr w:rsidR="00D63011" w:rsidRPr="00D63011" w14:paraId="594F6C98" w14:textId="77777777" w:rsidTr="001A386E">
        <w:trPr>
          <w:trHeight w:val="280"/>
        </w:trPr>
        <w:tc>
          <w:tcPr>
            <w:tcW w:w="0" w:type="auto"/>
            <w:hideMark/>
          </w:tcPr>
          <w:p w14:paraId="6D905E7B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Reusability</w:t>
            </w:r>
          </w:p>
        </w:tc>
        <w:tc>
          <w:tcPr>
            <w:tcW w:w="0" w:type="auto"/>
            <w:hideMark/>
          </w:tcPr>
          <w:p w14:paraId="568577BD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Reusable NLP modules</w:t>
            </w:r>
          </w:p>
        </w:tc>
      </w:tr>
      <w:tr w:rsidR="00D63011" w:rsidRPr="00D63011" w14:paraId="4C5B8EE3" w14:textId="77777777" w:rsidTr="001A386E">
        <w:trPr>
          <w:trHeight w:val="291"/>
        </w:trPr>
        <w:tc>
          <w:tcPr>
            <w:tcW w:w="0" w:type="auto"/>
            <w:hideMark/>
          </w:tcPr>
          <w:p w14:paraId="5705E260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Usability</w:t>
            </w:r>
          </w:p>
        </w:tc>
        <w:tc>
          <w:tcPr>
            <w:tcW w:w="0" w:type="auto"/>
            <w:hideMark/>
          </w:tcPr>
          <w:p w14:paraId="17CA70F1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Simple Chrome dashboard interface</w:t>
            </w:r>
          </w:p>
        </w:tc>
      </w:tr>
      <w:tr w:rsidR="00D63011" w:rsidRPr="00D63011" w14:paraId="5FAF2E66" w14:textId="77777777" w:rsidTr="001A386E">
        <w:trPr>
          <w:trHeight w:val="280"/>
        </w:trPr>
        <w:tc>
          <w:tcPr>
            <w:tcW w:w="0" w:type="auto"/>
            <w:hideMark/>
          </w:tcPr>
          <w:p w14:paraId="6F858349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Testability</w:t>
            </w:r>
          </w:p>
        </w:tc>
        <w:tc>
          <w:tcPr>
            <w:tcW w:w="0" w:type="auto"/>
            <w:hideMark/>
          </w:tcPr>
          <w:p w14:paraId="700A8C24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Unit and integration testing applied</w:t>
            </w:r>
          </w:p>
        </w:tc>
      </w:tr>
      <w:tr w:rsidR="00D63011" w:rsidRPr="00D63011" w14:paraId="7D1938CC" w14:textId="77777777" w:rsidTr="001A386E">
        <w:trPr>
          <w:trHeight w:val="280"/>
        </w:trPr>
        <w:tc>
          <w:tcPr>
            <w:tcW w:w="0" w:type="auto"/>
            <w:hideMark/>
          </w:tcPr>
          <w:p w14:paraId="5E93D97E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Flexibility</w:t>
            </w:r>
          </w:p>
        </w:tc>
        <w:tc>
          <w:tcPr>
            <w:tcW w:w="0" w:type="auto"/>
            <w:hideMark/>
          </w:tcPr>
          <w:p w14:paraId="690B99D4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Easily extendable model pipeline</w:t>
            </w:r>
          </w:p>
        </w:tc>
      </w:tr>
    </w:tbl>
    <w:p w14:paraId="36AF6908" w14:textId="77777777" w:rsidR="00AF67B7" w:rsidRDefault="00AF67B7" w:rsidP="00AF67B7">
      <w:pPr>
        <w:pStyle w:val="NoSpacing"/>
        <w:jc w:val="both"/>
        <w:rPr>
          <w:rFonts w:ascii="Times New Roman" w:hAnsi="Times New Roman"/>
          <w:b/>
          <w:bCs/>
          <w:szCs w:val="24"/>
          <w:lang w:val="en-IN"/>
        </w:rPr>
      </w:pPr>
    </w:p>
    <w:p w14:paraId="3843050D" w14:textId="5710B2FD" w:rsidR="00D63011" w:rsidRPr="00D63011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  <w:r w:rsidRPr="00D63011">
        <w:rPr>
          <w:rFonts w:ascii="Times New Roman" w:hAnsi="Times New Roman"/>
          <w:b/>
          <w:bCs/>
          <w:sz w:val="28"/>
          <w:szCs w:val="28"/>
          <w:lang w:val="en-IN"/>
        </w:rPr>
        <w:t>5. OTHER REQUIREMENTS</w:t>
      </w:r>
    </w:p>
    <w:p w14:paraId="7E25868F" w14:textId="77777777" w:rsidR="00D63011" w:rsidRPr="00D63011" w:rsidRDefault="00D63011" w:rsidP="001A38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Must support multilingual analysis in future updates.</w:t>
      </w:r>
    </w:p>
    <w:p w14:paraId="00A80DB2" w14:textId="77777777" w:rsidR="00D63011" w:rsidRPr="00D63011" w:rsidRDefault="00D63011" w:rsidP="001A38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hould include automatic report generation and email alerts.</w:t>
      </w:r>
    </w:p>
    <w:p w14:paraId="4A220EF3" w14:textId="77777777" w:rsidR="00D63011" w:rsidRPr="00D63011" w:rsidRDefault="00D63011" w:rsidP="001A38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Optional integration with Google Sheets for data export.</w:t>
      </w:r>
    </w:p>
    <w:p w14:paraId="17A45D58" w14:textId="77777777" w:rsidR="00D63011" w:rsidRPr="00D63011" w:rsidRDefault="00D63011" w:rsidP="001A386E">
      <w:pPr>
        <w:pStyle w:val="NoSpacing"/>
        <w:numPr>
          <w:ilvl w:val="0"/>
          <w:numId w:val="20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Maintain compatibility with both Windows and Linux platforms.</w:t>
      </w:r>
    </w:p>
    <w:p w14:paraId="4013EA4F" w14:textId="77777777" w:rsidR="00AF67B7" w:rsidRDefault="00AF67B7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038EC44E" w14:textId="36499633" w:rsidR="00D63011" w:rsidRPr="006F29E5" w:rsidRDefault="00D63011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u w:val="single"/>
        </w:rPr>
      </w:pPr>
      <w:r w:rsidRPr="006F29E5">
        <w:rPr>
          <w:rFonts w:ascii="Times New Roman" w:hAnsi="Times New Roman"/>
          <w:b/>
          <w:bCs/>
          <w:sz w:val="28"/>
          <w:szCs w:val="28"/>
          <w:u w:val="single"/>
        </w:rPr>
        <w:t>Appendix A: Glossary</w:t>
      </w:r>
    </w:p>
    <w:tbl>
      <w:tblPr>
        <w:tblStyle w:val="TableGrid"/>
        <w:tblW w:w="6996" w:type="dxa"/>
        <w:tblLook w:val="04A0" w:firstRow="1" w:lastRow="0" w:firstColumn="1" w:lastColumn="0" w:noHBand="0" w:noVBand="1"/>
      </w:tblPr>
      <w:tblGrid>
        <w:gridCol w:w="996"/>
        <w:gridCol w:w="6000"/>
      </w:tblGrid>
      <w:tr w:rsidR="00D63011" w:rsidRPr="00D63011" w14:paraId="5460DF71" w14:textId="77777777" w:rsidTr="001A386E">
        <w:trPr>
          <w:trHeight w:val="318"/>
        </w:trPr>
        <w:tc>
          <w:tcPr>
            <w:tcW w:w="0" w:type="auto"/>
            <w:hideMark/>
          </w:tcPr>
          <w:p w14:paraId="170DA29B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Term</w:t>
            </w:r>
          </w:p>
        </w:tc>
        <w:tc>
          <w:tcPr>
            <w:tcW w:w="0" w:type="auto"/>
            <w:hideMark/>
          </w:tcPr>
          <w:p w14:paraId="0123C59E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Meaning</w:t>
            </w:r>
          </w:p>
        </w:tc>
      </w:tr>
      <w:tr w:rsidR="00D63011" w:rsidRPr="00D63011" w14:paraId="6B0BAF4E" w14:textId="77777777" w:rsidTr="001A386E">
        <w:trPr>
          <w:trHeight w:val="318"/>
        </w:trPr>
        <w:tc>
          <w:tcPr>
            <w:tcW w:w="0" w:type="auto"/>
            <w:hideMark/>
          </w:tcPr>
          <w:p w14:paraId="2368CFDD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NLP</w:t>
            </w:r>
          </w:p>
        </w:tc>
        <w:tc>
          <w:tcPr>
            <w:tcW w:w="0" w:type="auto"/>
            <w:hideMark/>
          </w:tcPr>
          <w:p w14:paraId="06FB201D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Natural Language Processing</w:t>
            </w:r>
          </w:p>
        </w:tc>
      </w:tr>
      <w:tr w:rsidR="00D63011" w:rsidRPr="00D63011" w14:paraId="07667853" w14:textId="77777777" w:rsidTr="001A386E">
        <w:trPr>
          <w:trHeight w:val="329"/>
        </w:trPr>
        <w:tc>
          <w:tcPr>
            <w:tcW w:w="0" w:type="auto"/>
            <w:hideMark/>
          </w:tcPr>
          <w:p w14:paraId="3A513B1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L</w:t>
            </w:r>
          </w:p>
        </w:tc>
        <w:tc>
          <w:tcPr>
            <w:tcW w:w="0" w:type="auto"/>
            <w:hideMark/>
          </w:tcPr>
          <w:p w14:paraId="59540591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achine Learning</w:t>
            </w:r>
          </w:p>
        </w:tc>
      </w:tr>
      <w:tr w:rsidR="00D63011" w:rsidRPr="00D63011" w14:paraId="121AFA14" w14:textId="77777777" w:rsidTr="001A386E">
        <w:trPr>
          <w:trHeight w:val="318"/>
        </w:trPr>
        <w:tc>
          <w:tcPr>
            <w:tcW w:w="0" w:type="auto"/>
            <w:hideMark/>
          </w:tcPr>
          <w:p w14:paraId="0122CA2B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API</w:t>
            </w:r>
          </w:p>
        </w:tc>
        <w:tc>
          <w:tcPr>
            <w:tcW w:w="0" w:type="auto"/>
            <w:hideMark/>
          </w:tcPr>
          <w:p w14:paraId="2EB28813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Application Programming Interface</w:t>
            </w:r>
          </w:p>
        </w:tc>
      </w:tr>
      <w:tr w:rsidR="00D63011" w:rsidRPr="00D63011" w14:paraId="5173171F" w14:textId="77777777" w:rsidTr="001A386E">
        <w:trPr>
          <w:trHeight w:val="318"/>
        </w:trPr>
        <w:tc>
          <w:tcPr>
            <w:tcW w:w="0" w:type="auto"/>
            <w:hideMark/>
          </w:tcPr>
          <w:p w14:paraId="2FF8809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TF-IDF</w:t>
            </w:r>
          </w:p>
        </w:tc>
        <w:tc>
          <w:tcPr>
            <w:tcW w:w="0" w:type="auto"/>
            <w:hideMark/>
          </w:tcPr>
          <w:p w14:paraId="6B69B5DF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Term Frequency–Inverse Document Frequency</w:t>
            </w:r>
          </w:p>
        </w:tc>
      </w:tr>
      <w:tr w:rsidR="00D63011" w:rsidRPr="00D63011" w14:paraId="4406148B" w14:textId="77777777" w:rsidTr="001A386E">
        <w:trPr>
          <w:trHeight w:val="318"/>
        </w:trPr>
        <w:tc>
          <w:tcPr>
            <w:tcW w:w="0" w:type="auto"/>
            <w:hideMark/>
          </w:tcPr>
          <w:p w14:paraId="474AE018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LDA</w:t>
            </w:r>
          </w:p>
        </w:tc>
        <w:tc>
          <w:tcPr>
            <w:tcW w:w="0" w:type="auto"/>
            <w:hideMark/>
          </w:tcPr>
          <w:p w14:paraId="1E83DEC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Latent Dirichlet Allocation</w:t>
            </w:r>
          </w:p>
        </w:tc>
      </w:tr>
      <w:tr w:rsidR="00D63011" w:rsidRPr="00D63011" w14:paraId="4D73DF97" w14:textId="77777777" w:rsidTr="001A386E">
        <w:trPr>
          <w:trHeight w:val="318"/>
        </w:trPr>
        <w:tc>
          <w:tcPr>
            <w:tcW w:w="0" w:type="auto"/>
            <w:hideMark/>
          </w:tcPr>
          <w:p w14:paraId="384EDE54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CI/CD</w:t>
            </w:r>
          </w:p>
        </w:tc>
        <w:tc>
          <w:tcPr>
            <w:tcW w:w="0" w:type="auto"/>
            <w:hideMark/>
          </w:tcPr>
          <w:p w14:paraId="44B4217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Continuous Integration / Continuous Deployment</w:t>
            </w:r>
          </w:p>
        </w:tc>
      </w:tr>
      <w:tr w:rsidR="00D63011" w:rsidRPr="00D63011" w14:paraId="0235AE9B" w14:textId="77777777" w:rsidTr="001A386E">
        <w:trPr>
          <w:trHeight w:val="329"/>
        </w:trPr>
        <w:tc>
          <w:tcPr>
            <w:tcW w:w="0" w:type="auto"/>
            <w:hideMark/>
          </w:tcPr>
          <w:p w14:paraId="71558123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EDA</w:t>
            </w:r>
          </w:p>
        </w:tc>
        <w:tc>
          <w:tcPr>
            <w:tcW w:w="0" w:type="auto"/>
            <w:hideMark/>
          </w:tcPr>
          <w:p w14:paraId="7848216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Exploratory Data Analysis</w:t>
            </w:r>
          </w:p>
        </w:tc>
      </w:tr>
      <w:tr w:rsidR="00D63011" w:rsidRPr="00D63011" w14:paraId="23729163" w14:textId="77777777" w:rsidTr="001A386E">
        <w:trPr>
          <w:trHeight w:val="318"/>
        </w:trPr>
        <w:tc>
          <w:tcPr>
            <w:tcW w:w="0" w:type="auto"/>
            <w:hideMark/>
          </w:tcPr>
          <w:p w14:paraId="6078297A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BERT</w:t>
            </w:r>
          </w:p>
        </w:tc>
        <w:tc>
          <w:tcPr>
            <w:tcW w:w="0" w:type="auto"/>
            <w:hideMark/>
          </w:tcPr>
          <w:p w14:paraId="7CDC1DDD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Bidirectional Encoder Representations from Transformers</w:t>
            </w:r>
          </w:p>
        </w:tc>
      </w:tr>
    </w:tbl>
    <w:p w14:paraId="3EF774D3" w14:textId="77777777" w:rsidR="00AF67B7" w:rsidRDefault="00AF67B7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lang w:val="en-IN"/>
        </w:rPr>
      </w:pPr>
    </w:p>
    <w:p w14:paraId="06541F09" w14:textId="77777777" w:rsidR="001A386E" w:rsidRDefault="001A386E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u w:val="single"/>
          <w:lang w:val="en-IN"/>
        </w:rPr>
      </w:pPr>
    </w:p>
    <w:p w14:paraId="0FA0DE2D" w14:textId="596EAF9E" w:rsidR="00D63011" w:rsidRPr="006F29E5" w:rsidRDefault="00D63011" w:rsidP="001A386E">
      <w:pPr>
        <w:pStyle w:val="NoSpacing"/>
        <w:spacing w:line="276" w:lineRule="auto"/>
        <w:jc w:val="both"/>
        <w:rPr>
          <w:rFonts w:ascii="Times New Roman" w:hAnsi="Times New Roman"/>
          <w:b/>
          <w:bCs/>
          <w:sz w:val="28"/>
          <w:szCs w:val="28"/>
          <w:u w:val="single"/>
          <w:lang w:val="en-IN"/>
        </w:rPr>
      </w:pPr>
      <w:r w:rsidRPr="006F29E5">
        <w:rPr>
          <w:rFonts w:ascii="Times New Roman" w:hAnsi="Times New Roman"/>
          <w:b/>
          <w:bCs/>
          <w:sz w:val="28"/>
          <w:szCs w:val="28"/>
          <w:u w:val="single"/>
          <w:lang w:val="en-IN"/>
        </w:rPr>
        <w:t>Appendix B: Analysis Model</w:t>
      </w:r>
    </w:p>
    <w:p w14:paraId="29781E1E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Sentiment category distribution visualization</w:t>
      </w:r>
    </w:p>
    <w:p w14:paraId="00284077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Word count and comment length analysis</w:t>
      </w:r>
    </w:p>
    <w:p w14:paraId="233DC75C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Frequency of stop words and special characters</w:t>
      </w:r>
    </w:p>
    <w:p w14:paraId="1415DBC2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Top n-grams (bigrams/trigrams) analysis</w:t>
      </w:r>
    </w:p>
    <w:p w14:paraId="259C6058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Word clouds for positive, negative, and neutral comments</w:t>
      </w:r>
    </w:p>
    <w:p w14:paraId="7B28D2A7" w14:textId="77777777" w:rsidR="00D63011" w:rsidRPr="00D63011" w:rsidRDefault="00D63011" w:rsidP="001A386E">
      <w:pPr>
        <w:pStyle w:val="NoSpacing"/>
        <w:numPr>
          <w:ilvl w:val="0"/>
          <w:numId w:val="21"/>
        </w:numPr>
        <w:spacing w:line="276" w:lineRule="auto"/>
        <w:jc w:val="both"/>
        <w:rPr>
          <w:rFonts w:ascii="Times New Roman" w:hAnsi="Times New Roman"/>
          <w:szCs w:val="24"/>
          <w:lang w:val="en-IN"/>
        </w:rPr>
      </w:pPr>
      <w:r w:rsidRPr="00D63011">
        <w:rPr>
          <w:rFonts w:ascii="Times New Roman" w:hAnsi="Times New Roman"/>
          <w:szCs w:val="24"/>
          <w:lang w:val="en-IN"/>
        </w:rPr>
        <w:t>Density plots and boxplots of sentiment features</w:t>
      </w:r>
    </w:p>
    <w:p w14:paraId="2EEC154A" w14:textId="77777777" w:rsidR="00D63011" w:rsidRPr="006F29E5" w:rsidRDefault="00D63011" w:rsidP="00AF67B7">
      <w:pPr>
        <w:pStyle w:val="NoSpacing"/>
        <w:jc w:val="both"/>
        <w:rPr>
          <w:rFonts w:ascii="Times New Roman" w:hAnsi="Times New Roman"/>
          <w:b/>
          <w:bCs/>
          <w:sz w:val="28"/>
          <w:szCs w:val="28"/>
          <w:u w:val="single"/>
        </w:rPr>
      </w:pPr>
      <w:r w:rsidRPr="006F29E5">
        <w:rPr>
          <w:rFonts w:ascii="Times New Roman" w:hAnsi="Times New Roman"/>
          <w:b/>
          <w:bCs/>
          <w:sz w:val="28"/>
          <w:szCs w:val="28"/>
          <w:u w:val="single"/>
        </w:rPr>
        <w:lastRenderedPageBreak/>
        <w:t>Appendix C: Issues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9"/>
        <w:gridCol w:w="1529"/>
        <w:gridCol w:w="3349"/>
      </w:tblGrid>
      <w:tr w:rsidR="00D63011" w:rsidRPr="00D63011" w14:paraId="32B22F92" w14:textId="77777777" w:rsidTr="001A386E">
        <w:tc>
          <w:tcPr>
            <w:tcW w:w="0" w:type="auto"/>
            <w:hideMark/>
          </w:tcPr>
          <w:p w14:paraId="31F9756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Issue</w:t>
            </w:r>
          </w:p>
        </w:tc>
        <w:tc>
          <w:tcPr>
            <w:tcW w:w="0" w:type="auto"/>
            <w:hideMark/>
          </w:tcPr>
          <w:p w14:paraId="4A19A8C4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Status</w:t>
            </w:r>
          </w:p>
        </w:tc>
        <w:tc>
          <w:tcPr>
            <w:tcW w:w="0" w:type="auto"/>
            <w:hideMark/>
          </w:tcPr>
          <w:p w14:paraId="556C317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b/>
                <w:bCs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b/>
                <w:bCs/>
                <w:szCs w:val="24"/>
                <w:lang w:val="en-IN"/>
              </w:rPr>
              <w:t>Remarks</w:t>
            </w:r>
          </w:p>
        </w:tc>
      </w:tr>
      <w:tr w:rsidR="00D63011" w:rsidRPr="00D63011" w14:paraId="1FBBE3A7" w14:textId="77777777" w:rsidTr="001A386E">
        <w:tc>
          <w:tcPr>
            <w:tcW w:w="0" w:type="auto"/>
            <w:hideMark/>
          </w:tcPr>
          <w:p w14:paraId="78D7B440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Handling multilingual comments</w:t>
            </w:r>
          </w:p>
        </w:tc>
        <w:tc>
          <w:tcPr>
            <w:tcW w:w="0" w:type="auto"/>
            <w:hideMark/>
          </w:tcPr>
          <w:p w14:paraId="062AEEA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Pending</w:t>
            </w:r>
          </w:p>
        </w:tc>
        <w:tc>
          <w:tcPr>
            <w:tcW w:w="0" w:type="auto"/>
            <w:hideMark/>
          </w:tcPr>
          <w:p w14:paraId="3811D8EE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Add translation pipeline</w:t>
            </w:r>
          </w:p>
        </w:tc>
      </w:tr>
      <w:tr w:rsidR="00D63011" w:rsidRPr="00D63011" w14:paraId="0EBB7C2A" w14:textId="77777777" w:rsidTr="001A386E">
        <w:tc>
          <w:tcPr>
            <w:tcW w:w="0" w:type="auto"/>
            <w:hideMark/>
          </w:tcPr>
          <w:p w14:paraId="0619323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Sarcasm &amp; emoji interpretation</w:t>
            </w:r>
          </w:p>
        </w:tc>
        <w:tc>
          <w:tcPr>
            <w:tcW w:w="0" w:type="auto"/>
            <w:hideMark/>
          </w:tcPr>
          <w:p w14:paraId="0FA7684E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Under review</w:t>
            </w:r>
          </w:p>
        </w:tc>
        <w:tc>
          <w:tcPr>
            <w:tcW w:w="0" w:type="auto"/>
            <w:hideMark/>
          </w:tcPr>
          <w:p w14:paraId="24593E6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Explore transformer models</w:t>
            </w:r>
          </w:p>
        </w:tc>
      </w:tr>
      <w:tr w:rsidR="00D63011" w:rsidRPr="00D63011" w14:paraId="3A87155D" w14:textId="77777777" w:rsidTr="001A386E">
        <w:tc>
          <w:tcPr>
            <w:tcW w:w="0" w:type="auto"/>
            <w:hideMark/>
          </w:tcPr>
          <w:p w14:paraId="4997181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Chrome Extension testing</w:t>
            </w:r>
          </w:p>
        </w:tc>
        <w:tc>
          <w:tcPr>
            <w:tcW w:w="0" w:type="auto"/>
            <w:hideMark/>
          </w:tcPr>
          <w:p w14:paraId="448348F3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Completed</w:t>
            </w:r>
          </w:p>
        </w:tc>
        <w:tc>
          <w:tcPr>
            <w:tcW w:w="0" w:type="auto"/>
            <w:hideMark/>
          </w:tcPr>
          <w:p w14:paraId="7B926705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API integrated successfully</w:t>
            </w:r>
          </w:p>
        </w:tc>
      </w:tr>
      <w:tr w:rsidR="00D63011" w:rsidRPr="00D63011" w14:paraId="3128AF4A" w14:textId="77777777" w:rsidTr="001A386E">
        <w:tc>
          <w:tcPr>
            <w:tcW w:w="0" w:type="auto"/>
            <w:hideMark/>
          </w:tcPr>
          <w:p w14:paraId="6B4B7603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Model optimization with Optuna</w:t>
            </w:r>
          </w:p>
        </w:tc>
        <w:tc>
          <w:tcPr>
            <w:tcW w:w="0" w:type="auto"/>
            <w:hideMark/>
          </w:tcPr>
          <w:p w14:paraId="48FB3A24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In progress</w:t>
            </w:r>
          </w:p>
        </w:tc>
        <w:tc>
          <w:tcPr>
            <w:tcW w:w="0" w:type="auto"/>
            <w:hideMark/>
          </w:tcPr>
          <w:p w14:paraId="68F24407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To improve accuracy</w:t>
            </w:r>
          </w:p>
        </w:tc>
      </w:tr>
      <w:tr w:rsidR="00D63011" w:rsidRPr="00D63011" w14:paraId="7F228A27" w14:textId="77777777" w:rsidTr="001A386E">
        <w:tc>
          <w:tcPr>
            <w:tcW w:w="0" w:type="auto"/>
            <w:hideMark/>
          </w:tcPr>
          <w:p w14:paraId="00D96F32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Real-time trend graph refresh</w:t>
            </w:r>
          </w:p>
        </w:tc>
        <w:tc>
          <w:tcPr>
            <w:tcW w:w="0" w:type="auto"/>
            <w:hideMark/>
          </w:tcPr>
          <w:p w14:paraId="308B8551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Pending</w:t>
            </w:r>
          </w:p>
        </w:tc>
        <w:tc>
          <w:tcPr>
            <w:tcW w:w="0" w:type="auto"/>
            <w:hideMark/>
          </w:tcPr>
          <w:p w14:paraId="73863816" w14:textId="77777777" w:rsidR="00D63011" w:rsidRPr="00D63011" w:rsidRDefault="00D63011" w:rsidP="00AF67B7">
            <w:pPr>
              <w:pStyle w:val="NoSpacing"/>
              <w:jc w:val="both"/>
              <w:rPr>
                <w:rFonts w:ascii="Times New Roman" w:hAnsi="Times New Roman"/>
                <w:szCs w:val="24"/>
                <w:lang w:val="en-IN"/>
              </w:rPr>
            </w:pPr>
            <w:r w:rsidRPr="00D63011">
              <w:rPr>
                <w:rFonts w:ascii="Times New Roman" w:hAnsi="Times New Roman"/>
                <w:szCs w:val="24"/>
                <w:lang w:val="en-IN"/>
              </w:rPr>
              <w:t>To be integrated with websocket</w:t>
            </w:r>
          </w:p>
        </w:tc>
      </w:tr>
    </w:tbl>
    <w:p w14:paraId="406A985D" w14:textId="50F700F2" w:rsidR="00D63011" w:rsidRPr="00AF67B7" w:rsidRDefault="00D63011" w:rsidP="00AF67B7">
      <w:pPr>
        <w:pStyle w:val="NoSpacing"/>
        <w:jc w:val="both"/>
        <w:rPr>
          <w:rFonts w:ascii="Times New Roman" w:hAnsi="Times New Roman"/>
          <w:szCs w:val="24"/>
        </w:rPr>
      </w:pPr>
    </w:p>
    <w:sectPr w:rsidR="00D63011" w:rsidRPr="00AF67B7" w:rsidSect="004330C4">
      <w:footerReference w:type="default" r:id="rId13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67816D" w14:textId="77777777" w:rsidR="007817E3" w:rsidRDefault="007817E3" w:rsidP="009505F6">
      <w:pPr>
        <w:spacing w:line="240" w:lineRule="auto"/>
      </w:pPr>
      <w:r>
        <w:separator/>
      </w:r>
    </w:p>
  </w:endnote>
  <w:endnote w:type="continuationSeparator" w:id="0">
    <w:p w14:paraId="3BD04D5A" w14:textId="77777777" w:rsidR="007817E3" w:rsidRDefault="007817E3" w:rsidP="009505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0899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0B05E4" w14:textId="42AB5581" w:rsidR="003D1AD5" w:rsidRDefault="003D1A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13D375" w14:textId="591BF6D7" w:rsidR="006E6426" w:rsidRDefault="006E64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ECFCA" w14:textId="77777777" w:rsidR="007817E3" w:rsidRDefault="007817E3" w:rsidP="009505F6">
      <w:pPr>
        <w:spacing w:line="240" w:lineRule="auto"/>
      </w:pPr>
      <w:r>
        <w:separator/>
      </w:r>
    </w:p>
  </w:footnote>
  <w:footnote w:type="continuationSeparator" w:id="0">
    <w:p w14:paraId="008FCC17" w14:textId="77777777" w:rsidR="007817E3" w:rsidRDefault="007817E3" w:rsidP="009505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80D11CE"/>
    <w:multiLevelType w:val="multilevel"/>
    <w:tmpl w:val="7120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00366"/>
    <w:multiLevelType w:val="multilevel"/>
    <w:tmpl w:val="A4AE2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470FE"/>
    <w:multiLevelType w:val="multilevel"/>
    <w:tmpl w:val="2B40A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6B07AC"/>
    <w:multiLevelType w:val="multilevel"/>
    <w:tmpl w:val="F670E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75813"/>
    <w:multiLevelType w:val="multilevel"/>
    <w:tmpl w:val="3B2EC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344473"/>
    <w:multiLevelType w:val="multilevel"/>
    <w:tmpl w:val="4B0EC5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451477"/>
    <w:multiLevelType w:val="multilevel"/>
    <w:tmpl w:val="82D2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662189"/>
    <w:multiLevelType w:val="multilevel"/>
    <w:tmpl w:val="76BEB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DB5160"/>
    <w:multiLevelType w:val="multilevel"/>
    <w:tmpl w:val="2D7E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934272"/>
    <w:multiLevelType w:val="multilevel"/>
    <w:tmpl w:val="9710F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12091B"/>
    <w:multiLevelType w:val="multilevel"/>
    <w:tmpl w:val="079C5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627701"/>
    <w:multiLevelType w:val="multilevel"/>
    <w:tmpl w:val="5600D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A37C6B"/>
    <w:multiLevelType w:val="multilevel"/>
    <w:tmpl w:val="CB22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482C89"/>
    <w:multiLevelType w:val="multilevel"/>
    <w:tmpl w:val="9288E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2C6C5B"/>
    <w:multiLevelType w:val="multilevel"/>
    <w:tmpl w:val="49EEA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4344A3"/>
    <w:multiLevelType w:val="multilevel"/>
    <w:tmpl w:val="C59450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BC7009E"/>
    <w:multiLevelType w:val="multilevel"/>
    <w:tmpl w:val="B492C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E827B7"/>
    <w:multiLevelType w:val="multilevel"/>
    <w:tmpl w:val="9F2838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3665D44"/>
    <w:multiLevelType w:val="multilevel"/>
    <w:tmpl w:val="8D72E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A51575"/>
    <w:multiLevelType w:val="multilevel"/>
    <w:tmpl w:val="C9BA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2519018">
    <w:abstractNumId w:val="0"/>
  </w:num>
  <w:num w:numId="2" w16cid:durableId="802314677">
    <w:abstractNumId w:val="9"/>
  </w:num>
  <w:num w:numId="3" w16cid:durableId="461509087">
    <w:abstractNumId w:val="18"/>
  </w:num>
  <w:num w:numId="4" w16cid:durableId="179978965">
    <w:abstractNumId w:val="10"/>
  </w:num>
  <w:num w:numId="5" w16cid:durableId="2142183993">
    <w:abstractNumId w:val="4"/>
  </w:num>
  <w:num w:numId="6" w16cid:durableId="449010513">
    <w:abstractNumId w:val="12"/>
  </w:num>
  <w:num w:numId="7" w16cid:durableId="224876024">
    <w:abstractNumId w:val="3"/>
  </w:num>
  <w:num w:numId="8" w16cid:durableId="1149901908">
    <w:abstractNumId w:val="16"/>
  </w:num>
  <w:num w:numId="9" w16cid:durableId="284848347">
    <w:abstractNumId w:val="17"/>
  </w:num>
  <w:num w:numId="10" w16cid:durableId="645474622">
    <w:abstractNumId w:val="15"/>
  </w:num>
  <w:num w:numId="11" w16cid:durableId="281114954">
    <w:abstractNumId w:val="14"/>
  </w:num>
  <w:num w:numId="12" w16cid:durableId="2009670687">
    <w:abstractNumId w:val="6"/>
  </w:num>
  <w:num w:numId="13" w16cid:durableId="134878554">
    <w:abstractNumId w:val="13"/>
  </w:num>
  <w:num w:numId="14" w16cid:durableId="1015419467">
    <w:abstractNumId w:val="5"/>
  </w:num>
  <w:num w:numId="15" w16cid:durableId="612633035">
    <w:abstractNumId w:val="19"/>
  </w:num>
  <w:num w:numId="16" w16cid:durableId="690498140">
    <w:abstractNumId w:val="2"/>
  </w:num>
  <w:num w:numId="17" w16cid:durableId="1813712167">
    <w:abstractNumId w:val="8"/>
  </w:num>
  <w:num w:numId="18" w16cid:durableId="2052025808">
    <w:abstractNumId w:val="7"/>
  </w:num>
  <w:num w:numId="19" w16cid:durableId="1676372298">
    <w:abstractNumId w:val="20"/>
  </w:num>
  <w:num w:numId="20" w16cid:durableId="1326781678">
    <w:abstractNumId w:val="1"/>
  </w:num>
  <w:num w:numId="21" w16cid:durableId="7205168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333D0"/>
    <w:rsid w:val="000445DA"/>
    <w:rsid w:val="00047256"/>
    <w:rsid w:val="000D44F9"/>
    <w:rsid w:val="001173EF"/>
    <w:rsid w:val="00146C2F"/>
    <w:rsid w:val="00170AD8"/>
    <w:rsid w:val="001A386E"/>
    <w:rsid w:val="00242B83"/>
    <w:rsid w:val="00297628"/>
    <w:rsid w:val="002C4CEE"/>
    <w:rsid w:val="00336992"/>
    <w:rsid w:val="003858B1"/>
    <w:rsid w:val="00394C17"/>
    <w:rsid w:val="003D1AD5"/>
    <w:rsid w:val="003E4A44"/>
    <w:rsid w:val="0043080B"/>
    <w:rsid w:val="004330C4"/>
    <w:rsid w:val="00466DFD"/>
    <w:rsid w:val="00470D6F"/>
    <w:rsid w:val="00477439"/>
    <w:rsid w:val="00517F6B"/>
    <w:rsid w:val="00553380"/>
    <w:rsid w:val="006146AE"/>
    <w:rsid w:val="006266D1"/>
    <w:rsid w:val="006464AB"/>
    <w:rsid w:val="006554B1"/>
    <w:rsid w:val="006807B1"/>
    <w:rsid w:val="006E6426"/>
    <w:rsid w:val="006F29E5"/>
    <w:rsid w:val="007456E1"/>
    <w:rsid w:val="007817E3"/>
    <w:rsid w:val="007B5C80"/>
    <w:rsid w:val="007C4D16"/>
    <w:rsid w:val="008A3ED8"/>
    <w:rsid w:val="009505F6"/>
    <w:rsid w:val="00A10D53"/>
    <w:rsid w:val="00AF67B7"/>
    <w:rsid w:val="00B8480D"/>
    <w:rsid w:val="00BA2931"/>
    <w:rsid w:val="00C24367"/>
    <w:rsid w:val="00D63011"/>
    <w:rsid w:val="00D76DE4"/>
    <w:rsid w:val="00E270CE"/>
    <w:rsid w:val="00E5474D"/>
    <w:rsid w:val="00E6668D"/>
    <w:rsid w:val="00F973A6"/>
    <w:rsid w:val="00FC1E6B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7BD569"/>
  <w15:chartTrackingRefBased/>
  <w15:docId w15:val="{296590BC-6000-417E-A5FD-E8FD83BD8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28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rsid w:val="00297628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ByLine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1"/>
    <w:rPr>
      <w:rFonts w:ascii="Segoe UI" w:eastAsia="Times New Roman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8A3ED8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IN" w:eastAsia="en-IN"/>
    </w:rPr>
  </w:style>
  <w:style w:type="table" w:styleId="TableGridLight">
    <w:name w:val="Grid Table Light"/>
    <w:basedOn w:val="TableNormal"/>
    <w:uiPriority w:val="40"/>
    <w:rsid w:val="00E666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7Colorful-Accent6">
    <w:name w:val="Grid Table 7 Colorful Accent 6"/>
    <w:basedOn w:val="TableNormal"/>
    <w:uiPriority w:val="52"/>
    <w:rsid w:val="001A386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7Colorful">
    <w:name w:val="Grid Table 7 Colorful"/>
    <w:basedOn w:val="TableNormal"/>
    <w:uiPriority w:val="52"/>
    <w:rsid w:val="001A386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505F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05F6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505F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05F6"/>
    <w:rPr>
      <w:rFonts w:ascii="Times" w:eastAsia="Times New Roman" w:hAnsi="Times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652</Words>
  <Characters>941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want Singh</dc:creator>
  <cp:keywords/>
  <dc:description/>
  <cp:lastModifiedBy>SIDDHARTH KUMAR</cp:lastModifiedBy>
  <cp:revision>2</cp:revision>
  <cp:lastPrinted>2021-10-06T08:11:00Z</cp:lastPrinted>
  <dcterms:created xsi:type="dcterms:W3CDTF">2025-10-11T08:23:00Z</dcterms:created>
  <dcterms:modified xsi:type="dcterms:W3CDTF">2025-10-1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dfb614f2b0b0e75e079b1bfbf5e76d411d5076e9fab181aacae234950c2270</vt:lpwstr>
  </property>
</Properties>
</file>